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3.png" ContentType="image/png"/>
  <Override PartName="/word/media/rId20.png" ContentType="image/png"/>
  <Override PartName="/word/media/rId213.png" ContentType="image/png"/>
  <Override PartName="/word/media/rId75.png" ContentType="image/png"/>
  <Override PartName="/word/media/rId185.png" ContentType="image/png"/>
  <Override PartName="/word/media/rId256.png" ContentType="image/png"/>
  <Override PartName="/word/media/rId48.png" ContentType="image/png"/>
  <Override PartName="/word/media/rId98.png" ContentType="image/png"/>
  <Override PartName="/word/media/rId95.png" ContentType="image/png"/>
  <Override PartName="/word/media/rId78.png" ContentType="image/png"/>
  <Override PartName="/word/media/rId87.png" ContentType="image/png"/>
  <Override PartName="/word/media/rId32.png" ContentType="image/png"/>
  <Override PartName="/word/media/rId150.png" ContentType="image/png"/>
  <Override PartName="/word/media/rId82.png" ContentType="image/png"/>
  <Override PartName="/word/media/rId90.png" ContentType="image/png"/>
  <Override PartName="/word/media/rId104.png" ContentType="image/png"/>
  <Override PartName="/word/media/rId143.png" ContentType="image/png"/>
  <Override PartName="/word/media/rId210.png" ContentType="image/png"/>
  <Override PartName="/word/media/rId20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earhouses, repositori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This dissertation begins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cross the two nodes that compose the focus of this text:</w:t>
      </w:r>
      <w:r>
        <w:t xml:space="preserve"> </w:t>
      </w:r>
      <w:r>
        <w:rPr>
          <w:i/>
        </w:rPr>
        <w:t xml:space="preserve">database and music</w:t>
      </w:r>
      <w:r>
        <w:t xml:space="preserve">. Both nodes have their historical, technical, and aesthetical idiosyncrac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h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roy, and the its corresponding exploration witi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oi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of the clumsiness of a composer in the midst of writing, but that should not discourage neither academic rigor, nor literary thirst. I have thus included an exhaustive bibliography, two interludes, a transcription, and a poslude (work in progress), together with graphs, tables, and some snippets of pseudocode and sometimes working code. In the hope that you will continue reading these p{age,ixel}s, I will (simply) end these remarks.</w:t>
      </w:r>
    </w:p>
    <w:p>
      <w:pPr>
        <w:pStyle w:val="Heading1"/>
      </w:pPr>
      <w:bookmarkStart w:id="27" w:name="chapter:Database_Art"/>
      <w:r>
        <w:t xml:space="preserve">Database Art</w:t>
      </w:r>
      <w:bookmarkEnd w:id="27"/>
    </w:p>
    <w:p>
      <w:pPr>
        <w:pStyle w:val="Heading2"/>
      </w:pPr>
      <w:bookmarkStart w:id="28" w:name="section:The_Database In New Media 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funeslude"/>
      <w:r>
        <w:t xml:space="preserve">An Embodied Database</w:t>
      </w:r>
      <w:bookmarkEnd w:id="40"/>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1"/>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2"/>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3"/>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chapter:section-4">
        <w:r>
          <w:rPr>
            <w:rStyle w:val="Hyperlink"/>
          </w:rPr>
          <w:t xml:space="preserve">[chapter:section-4]</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4"/>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is interesting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5"/>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t the story, hand in hand with the ac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47" w:name="generated"/>
      <w:r>
        <w:t xml:space="preserve">Closing Remarks</w:t>
      </w:r>
      <w:bookmarkEnd w:id="47"/>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4.2.1</w:t>
        </w:r>
      </w:hyperlink>
      <w:r>
        <w:t xml:space="preserve">), which connotes the use of databases in terms of their performativity (See</w:t>
      </w:r>
      <w:r>
        <w:t xml:space="preserve"> </w:t>
      </w:r>
      <w:hyperlink w:anchor="chapter:section-6">
        <w:r>
          <w:rPr>
            <w:rStyle w:val="Hyperlink"/>
          </w:rPr>
          <w:t xml:space="preserve">[chapter:section-6]</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4.2</w:t>
        </w:r>
      </w:hyperlink>
      <w:r>
        <w:t xml:space="preserve">).</w:t>
      </w:r>
    </w:p>
    <w:p>
      <w:pPr>
        <w:pStyle w:val="CaptionedFigure"/>
      </w:pPr>
      <w:bookmarkStart w:id="49"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48"/>
                    <a:stretch>
                      <a:fillRect/>
                    </a:stretch>
                  </pic:blipFill>
                  <pic:spPr bwMode="auto">
                    <a:xfrm>
                      <a:off x="0" y="0"/>
                      <a:ext cx="3289300" cy="584200"/>
                    </a:xfrm>
                    <a:prstGeom prst="rect">
                      <a:avLst/>
                    </a:prstGeom>
                    <a:noFill/>
                    <a:ln w="9525">
                      <a:noFill/>
                      <a:headEnd/>
                      <a:tailEnd/>
                    </a:ln>
                  </pic:spPr>
                </pic:pic>
              </a:graphicData>
            </a:graphic>
          </wp:inline>
        </w:drawing>
      </w:r>
      <w:bookmarkEnd w:id="49"/>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5.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0" w:name="Xaa99de313451c13ede5fb5754f0e4f994813cac"/>
      <w:r>
        <w:t xml:space="preserve">Databasing And The History Of Databases</w:t>
      </w:r>
      <w:bookmarkEnd w:id="50"/>
    </w:p>
    <w:p>
      <w:pPr>
        <w:pStyle w:val="Heading3"/>
      </w:pPr>
      <w:bookmarkStart w:id="51" w:name="databasing"/>
      <w:r>
        <w:t xml:space="preserve">Databasing: The Performance Of The Database</w:t>
      </w:r>
      <w:bookmarkEnd w:id="51"/>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2" w:name="data-types-and-structures"/>
      <w:r>
        <w:t xml:space="preserve">Data types and structures</w:t>
      </w:r>
      <w:bookmarkEnd w:id="52"/>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3"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3"/>
    <w:p>
      <w:pPr>
        <w:pStyle w:val="Heading4"/>
      </w:pPr>
      <w:bookmarkStart w:id="54" w:name="temporality-of-databasing"/>
      <w:r>
        <w:t xml:space="preserve">Temporality of Databasing</w:t>
      </w:r>
      <w:bookmarkEnd w:id="54"/>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5" w:name="databasing-and-writing"/>
      <w:r>
        <w:t xml:space="preserve">Databasing and Writing</w:t>
      </w:r>
      <w:bookmarkEnd w:id="55"/>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6"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6"/>
    <w:p>
      <w:pPr>
        <w:pStyle w:val="Heading4"/>
      </w:pPr>
      <w:bookmarkStart w:id="57" w:name="the-von-neumann-architecture"/>
      <w:r>
        <w:t xml:space="preserve">The Von Neumann Architecture</w:t>
      </w:r>
      <w:bookmarkEnd w:id="57"/>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8" w:name="programming"/>
      <w:r>
        <w:t xml:space="preserve">A Database Tree</w:t>
      </w:r>
      <w:bookmarkEnd w:id="58"/>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3</w:t>
        </w:r>
      </w:hyperlink>
      <w:r>
        <w:t xml:space="preserve">), starting from basic data structures to more elaborate database systems, and then present a brief history of how databases were designed.</w:t>
      </w:r>
    </w:p>
    <w:p>
      <w:pPr>
        <w:pStyle w:val="CaptionedFigure"/>
      </w:pPr>
      <w:bookmarkStart w:id="59"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9"/>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60" w:name="soil"/>
      <w:r>
        <w:t xml:space="preserve">Soil</w:t>
      </w:r>
      <w:bookmarkEnd w:id="60"/>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61" w:name="roots"/>
      <w:r>
        <w:t xml:space="preserve">Roots</w:t>
      </w:r>
      <w:bookmarkEnd w:id="61"/>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62" w:name="portability"/>
      <w:r>
        <w:t xml:space="preserve">Macros</w:t>
      </w:r>
      <w:bookmarkEnd w:id="62"/>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63" w:name="trunk"/>
      <w:r>
        <w:t xml:space="preserve">Trunk</w:t>
      </w:r>
      <w:bookmarkEnd w:id="63"/>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4" w:name="branches"/>
      <w:r>
        <w:t xml:space="preserve">Branches</w:t>
      </w:r>
      <w:bookmarkEnd w:id="64"/>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5" w:name="twigs"/>
      <w:r>
        <w:t xml:space="preserve">Twigs</w:t>
      </w:r>
      <w:bookmarkEnd w:id="65"/>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6" w:name="leaves"/>
      <w:r>
        <w:t xml:space="preserve">Leaves</w:t>
      </w:r>
      <w:bookmarkEnd w:id="66"/>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7" w:name="networks"/>
      <w:r>
        <w:t xml:space="preserve">Networks</w:t>
      </w:r>
      <w:bookmarkEnd w:id="67"/>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8" w:name="clouds"/>
      <w:r>
        <w:t xml:space="preserve">Clouds</w:t>
      </w:r>
      <w:bookmarkEnd w:id="68"/>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9" w:name="models"/>
      <w:r>
        <w:t xml:space="preserve">The Realm Of Data Structures</w:t>
      </w:r>
      <w:bookmarkEnd w:id="69"/>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70" w:name="array-data-structure"/>
      <w:r>
        <w:t xml:space="preserve">Array data structure</w:t>
      </w:r>
      <w:bookmarkEnd w:id="70"/>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71" w:name="computer:linked"/>
      <w:r>
        <w:t xml:space="preserve">Linked Lists</w:t>
      </w:r>
      <w:bookmarkEnd w:id="71"/>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72" w:name="computer:audacity"/>
      <w:r>
        <w:t xml:space="preserve">Sequences</w:t>
      </w:r>
      <w:bookmarkEnd w:id="72"/>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3" w:name="descriptions"/>
      <w:r>
        <w:t xml:space="preserve">A Brief History Of Database Models</w:t>
      </w:r>
      <w:bookmarkEnd w:id="73"/>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4" w:name="model:hierarchical"/>
      <w:r>
        <w:t xml:space="preserve">Hierarchical</w:t>
      </w:r>
      <w:bookmarkEnd w:id="74"/>
    </w:p>
    <w:p>
      <w:pPr>
        <w:pStyle w:val="CaptionedFigure"/>
      </w:pPr>
      <w:bookmarkStart w:id="76"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5"/>
                    <a:stretch>
                      <a:fillRect/>
                    </a:stretch>
                  </pic:blipFill>
                  <pic:spPr bwMode="auto">
                    <a:xfrm>
                      <a:off x="0" y="0"/>
                      <a:ext cx="2692400" cy="1866900"/>
                    </a:xfrm>
                    <a:prstGeom prst="rect">
                      <a:avLst/>
                    </a:prstGeom>
                    <a:noFill/>
                    <a:ln w="9525">
                      <a:noFill/>
                      <a:headEnd/>
                      <a:tailEnd/>
                    </a:ln>
                  </pic:spPr>
                </pic:pic>
              </a:graphicData>
            </a:graphic>
          </wp:inline>
        </w:drawing>
      </w:r>
      <w:bookmarkEnd w:id="76"/>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7" w:name="model:network"/>
      <w:r>
        <w:t xml:space="preserve">Network</w:t>
      </w:r>
      <w:bookmarkEnd w:id="77"/>
    </w:p>
    <w:p>
      <w:pPr>
        <w:pStyle w:val="CaptionedFigure"/>
      </w:pPr>
      <w:bookmarkStart w:id="79"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8"/>
                    <a:stretch>
                      <a:fillRect/>
                    </a:stretch>
                  </pic:blipFill>
                  <pic:spPr bwMode="auto">
                    <a:xfrm>
                      <a:off x="0" y="0"/>
                      <a:ext cx="2298700" cy="2552700"/>
                    </a:xfrm>
                    <a:prstGeom prst="rect">
                      <a:avLst/>
                    </a:prstGeom>
                    <a:noFill/>
                    <a:ln w="9525">
                      <a:noFill/>
                      <a:headEnd/>
                      <a:tailEnd/>
                    </a:ln>
                  </pic:spPr>
                </pic:pic>
              </a:graphicData>
            </a:graphic>
          </wp:inline>
        </w:drawing>
      </w:r>
      <w:bookmarkEnd w:id="79"/>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80" w:name="navigational-paradigm"/>
      <w:r>
        <w:t xml:space="preserve">Navigational Paradigm</w:t>
      </w:r>
      <w:bookmarkEnd w:id="80"/>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1" w:name="model:relational"/>
      <w:r>
        <w:t xml:space="preserve">Relational</w:t>
      </w:r>
      <w:bookmarkEnd w:id="81"/>
    </w:p>
    <w:p>
      <w:pPr>
        <w:pStyle w:val="CaptionedFigure"/>
      </w:pPr>
      <w:bookmarkStart w:id="83"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2"/>
                    <a:stretch>
                      <a:fillRect/>
                    </a:stretch>
                  </pic:blipFill>
                  <pic:spPr bwMode="auto">
                    <a:xfrm>
                      <a:off x="0" y="0"/>
                      <a:ext cx="2540000" cy="1676400"/>
                    </a:xfrm>
                    <a:prstGeom prst="rect">
                      <a:avLst/>
                    </a:prstGeom>
                    <a:noFill/>
                    <a:ln w="9525">
                      <a:noFill/>
                      <a:headEnd/>
                      <a:tailEnd/>
                    </a:ln>
                  </pic:spPr>
                </pic:pic>
              </a:graphicData>
            </a:graphic>
          </wp:inline>
        </w:drawing>
      </w:r>
      <w:bookmarkEnd w:id="83"/>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rpreting relations as classes in the object-oriented programming paradigm.</w:t>
      </w:r>
    </w:p>
    <w:p>
      <w:pPr>
        <w:pStyle w:val="Heading4"/>
      </w:pPr>
      <w:bookmarkStart w:id="84" w:name="model:nonrelational"/>
      <w:r>
        <w:t xml:space="preserve">Non-Relational</w:t>
      </w:r>
      <w:bookmarkEnd w:id="84"/>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5" w:name="model:graph"/>
      <w:r>
        <w:t xml:space="preserve">Graph</w:t>
      </w:r>
      <w:bookmarkEnd w:id="85"/>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86" w:name="model:object"/>
      <w:r>
        <w:t xml:space="preserve">Object</w:t>
      </w:r>
      <w:bookmarkEnd w:id="86"/>
    </w:p>
    <w:p>
      <w:pPr>
        <w:pStyle w:val="CaptionedFigure"/>
      </w:pPr>
      <w:bookmarkStart w:id="88"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7"/>
                    <a:stretch>
                      <a:fillRect/>
                    </a:stretch>
                  </pic:blipFill>
                  <pic:spPr bwMode="auto">
                    <a:xfrm>
                      <a:off x="0" y="0"/>
                      <a:ext cx="3073400" cy="3111500"/>
                    </a:xfrm>
                    <a:prstGeom prst="rect">
                      <a:avLst/>
                    </a:prstGeom>
                    <a:noFill/>
                    <a:ln w="9525">
                      <a:noFill/>
                      <a:headEnd/>
                      <a:tailEnd/>
                    </a:ln>
                  </pic:spPr>
                </pic:pic>
              </a:graphicData>
            </a:graphic>
          </wp:inline>
        </w:drawing>
      </w:r>
      <w:bookmarkEnd w:id="88"/>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9" w:name="model:semistructured"/>
      <w:r>
        <w:t xml:space="preserve">Semi-structured</w:t>
      </w:r>
      <w:bookmarkEnd w:id="89"/>
    </w:p>
    <w:p>
      <w:pPr>
        <w:pStyle w:val="CaptionedFigure"/>
      </w:pPr>
      <w:bookmarkStart w:id="91"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0"/>
                    <a:stretch>
                      <a:fillRect/>
                    </a:stretch>
                  </pic:blipFill>
                  <pic:spPr bwMode="auto">
                    <a:xfrm>
                      <a:off x="0" y="0"/>
                      <a:ext cx="5334000" cy="2873505"/>
                    </a:xfrm>
                    <a:prstGeom prst="rect">
                      <a:avLst/>
                    </a:prstGeom>
                    <a:noFill/>
                    <a:ln w="9525">
                      <a:noFill/>
                      <a:headEnd/>
                      <a:tailEnd/>
                    </a:ln>
                  </pic:spPr>
                </pic:pic>
              </a:graphicData>
            </a:graphic>
          </wp:inline>
        </w:drawing>
      </w:r>
      <w:bookmarkEnd w:id="91"/>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92" w:name="model:puredata"/>
      <w:r>
        <w:t xml:space="preserve">Pure Data as Database System</w:t>
      </w:r>
      <w:bookmarkEnd w:id="92"/>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3"/>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94" w:name="X1c28eb4bd7a5a8657f4f02cad1efaabac1f8270"/>
      <w:r>
        <w:t xml:space="preserve">Databasing Sound: Applications Of Databases In Sound</w:t>
      </w:r>
      <w:bookmarkEnd w:id="94"/>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5"/>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6" w:name="img:mir_comp_sonif_interaction"/>
      <w:r>
        <w:t xml:space="preserve">[img:mir_comp_sonif_interaction]</w:t>
      </w:r>
      <w:bookmarkEnd w:id="96"/>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7" w:name="mir"/>
      <w:r>
        <w:t xml:space="preserve">Music Information Retrieval</w:t>
      </w:r>
      <w:bookmarkEnd w:id="97"/>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9"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8"/>
                    <a:stretch>
                      <a:fillRect/>
                    </a:stretch>
                  </pic:blipFill>
                  <pic:spPr bwMode="auto">
                    <a:xfrm>
                      <a:off x="0" y="0"/>
                      <a:ext cx="2743200" cy="1435100"/>
                    </a:xfrm>
                    <a:prstGeom prst="rect">
                      <a:avLst/>
                    </a:prstGeom>
                    <a:noFill/>
                    <a:ln w="9525">
                      <a:noFill/>
                      <a:headEnd/>
                      <a:tailEnd/>
                    </a:ln>
                  </pic:spPr>
                </pic:pic>
              </a:graphicData>
            </a:graphic>
          </wp:inline>
        </w:drawing>
      </w:r>
      <w:bookmarkEnd w:id="99"/>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0"/>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2"/>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3" w:name="sonification"/>
      <w:r>
        <w:t xml:space="preserve">Sonification</w:t>
      </w:r>
      <w:bookmarkEnd w:id="103"/>
    </w:p>
    <w:p>
      <w:pPr>
        <w:pStyle w:val="CaptionedFigure"/>
      </w:pPr>
      <w:bookmarkStart w:id="105"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4"/>
                    <a:stretch>
                      <a:fillRect/>
                    </a:stretch>
                  </pic:blipFill>
                  <pic:spPr bwMode="auto">
                    <a:xfrm>
                      <a:off x="0" y="0"/>
                      <a:ext cx="2019300" cy="1879600"/>
                    </a:xfrm>
                    <a:prstGeom prst="rect">
                      <a:avLst/>
                    </a:prstGeom>
                    <a:noFill/>
                    <a:ln w="9525">
                      <a:noFill/>
                      <a:headEnd/>
                      <a:tailEnd/>
                    </a:ln>
                  </pic:spPr>
                </pic:pic>
              </a:graphicData>
            </a:graphic>
          </wp:inline>
        </w:drawing>
      </w:r>
      <w:bookmarkEnd w:id="105"/>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6"/>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7" w:name="sonification:parametermapping"/>
      <w:r>
        <w:t xml:space="preserve">Parameter mapping</w:t>
      </w:r>
      <w:bookmarkEnd w:id="107"/>
    </w:p>
    <w:p>
      <w:pPr>
        <w:pStyle w:val="Heading5"/>
      </w:pPr>
      <w:bookmarkStart w:id="108" w:name="dow"/>
      <w:r>
        <w:t xml:space="preserve">DOW</w:t>
      </w:r>
      <w:bookmarkEnd w:id="108"/>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9"/>
      </w:r>
    </w:p>
    <w:p>
      <w:pPr>
        <w:pStyle w:val="Heading5"/>
      </w:pPr>
      <w:bookmarkStart w:id="110" w:name="medical-images"/>
      <w:r>
        <w:t xml:space="preserve">Medical Images</w:t>
      </w:r>
      <w:bookmarkEnd w:id="110"/>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1" w:name="sonification:model"/>
      <w:r>
        <w:t xml:space="preserve">Model-based sonification</w:t>
      </w:r>
      <w:bookmarkEnd w:id="111"/>
    </w:p>
    <w:p>
      <w:pPr>
        <w:pStyle w:val="Heading5"/>
      </w:pPr>
      <w:bookmarkStart w:id="112" w:name="space"/>
      <w:r>
        <w:t xml:space="preserve">Space</w:t>
      </w:r>
      <w:bookmarkEnd w:id="112"/>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3" w:name="sonification:artistic"/>
      <w:r>
        <w:t xml:space="preserve">Artistic sonification</w:t>
      </w:r>
      <w:bookmarkEnd w:id="113"/>
    </w:p>
    <w:p>
      <w:pPr>
        <w:pStyle w:val="Heading5"/>
      </w:pPr>
      <w:bookmarkStart w:id="114" w:name="wolves"/>
      <w:r>
        <w:t xml:space="preserve">Wolves</w:t>
      </w:r>
      <w:bookmarkEnd w:id="114"/>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5" w:name="selva"/>
      <w:r>
        <w:t xml:space="preserve">Selva</w:t>
      </w:r>
      <w:bookmarkEnd w:id="115"/>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6" w:name="ocean"/>
      <w:r>
        <w:t xml:space="preserve">Ocean</w:t>
      </w:r>
      <w:bookmarkEnd w:id="116"/>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7" w:name="molecules"/>
      <w:r>
        <w:t xml:space="preserve">Molecules</w:t>
      </w:r>
      <w:bookmarkEnd w:id="117"/>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8" w:name="gender-distribution"/>
      <w:r>
        <w:t xml:space="preserve">Gender Distribution</w:t>
      </w:r>
      <w:bookmarkEnd w:id="118"/>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9" w:name="sonification:installations"/>
      <w:r>
        <w:t xml:space="preserve">Sonification Installations</w:t>
      </w:r>
      <w:bookmarkEnd w:id="119"/>
    </w:p>
    <w:p>
      <w:pPr>
        <w:pStyle w:val="Heading5"/>
      </w:pPr>
      <w:bookmarkStart w:id="120" w:name="ip-based-soundscape"/>
      <w:r>
        <w:t xml:space="preserve">IP-based soundscape</w:t>
      </w:r>
      <w:bookmarkEnd w:id="120"/>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21" w:name="earthquakes"/>
      <w:r>
        <w:t xml:space="preserve">Earthquakes</w:t>
      </w:r>
      <w:bookmarkEnd w:id="121"/>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22" w:name="gpu-based-waveforms"/>
      <w:r>
        <w:t xml:space="preserve">GPU-based waveforms</w:t>
      </w:r>
      <w:bookmarkEnd w:id="122"/>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23"/>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5"/>
      </w:r>
      <w:r>
        <w:t xml:space="preserve">, they used the generated waveforms as a database, composing each waveform together with their visual generators as a collage.</w:t>
      </w:r>
    </w:p>
    <w:p>
      <w:pPr>
        <w:pStyle w:val="Heading5"/>
      </w:pPr>
      <w:bookmarkStart w:id="127" w:name="ucanny-faces"/>
      <w:r>
        <w:t xml:space="preserve">Ucanny Faces</w:t>
      </w:r>
      <w:bookmarkEnd w:id="127"/>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8" w:name="sonification:software"/>
      <w:r>
        <w:t xml:space="preserve">Sonification Software</w:t>
      </w:r>
      <w:bookmarkEnd w:id="128"/>
    </w:p>
    <w:p>
      <w:pPr>
        <w:pStyle w:val="Heading5"/>
      </w:pPr>
      <w:bookmarkStart w:id="129" w:name="sonart"/>
      <w:r>
        <w:t xml:space="preserve">SonArt</w:t>
      </w:r>
      <w:bookmarkEnd w:id="129"/>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30" w:name="dataplayer"/>
      <w:r>
        <w:t xml:space="preserve">DataPlayer</w:t>
      </w:r>
      <w:bookmarkEnd w:id="130"/>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31" w:name="madbpm"/>
      <w:r>
        <w:t xml:space="preserve">madBPM</w:t>
      </w:r>
      <w:bookmarkEnd w:id="131"/>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32" w:name="computer_music"/>
      <w:r>
        <w:t xml:space="preserve">Computer Music</w:t>
      </w:r>
      <w:bookmarkEnd w:id="132"/>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4"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3"/>
                    <a:stretch>
                      <a:fillRect/>
                    </a:stretch>
                  </pic:blipFill>
                  <pic:spPr bwMode="auto">
                    <a:xfrm>
                      <a:off x="0" y="0"/>
                      <a:ext cx="1181100" cy="863600"/>
                    </a:xfrm>
                    <a:prstGeom prst="rect">
                      <a:avLst/>
                    </a:prstGeom>
                    <a:noFill/>
                    <a:ln w="9525">
                      <a:noFill/>
                      <a:headEnd/>
                      <a:tailEnd/>
                    </a:ln>
                  </pic:spPr>
                </pic:pic>
              </a:graphicData>
            </a:graphic>
          </wp:inline>
        </w:drawing>
      </w:r>
      <w:bookmarkEnd w:id="134"/>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5" w:name="computer:sssp"/>
      <w:r>
        <w:t xml:space="preserve">Hierarchical environments</w:t>
      </w:r>
      <w:bookmarkEnd w:id="135"/>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6" w:name="reducing-cognitive-burden"/>
      <w:r>
        <w:t xml:space="preserve">Reducing cognitive burden</w:t>
      </w:r>
      <w:bookmarkEnd w:id="136"/>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7"/>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8" w:name="a-hierarchical-representation"/>
      <w:r>
        <w:t xml:space="preserve">A Hierarchical Representation</w:t>
      </w:r>
      <w:bookmarkEnd w:id="138"/>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9" w:name="black-boxing"/>
      <w:r>
        <w:t xml:space="preserve">Black-boxing</w:t>
      </w:r>
      <w:bookmarkEnd w:id="139"/>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40" w:name="computer:free"/>
      <w:r>
        <w:t xml:space="preserve">Generality and Portability</w:t>
      </w:r>
      <w:bookmarkEnd w:id="140"/>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41" w:name="computer:vanilla"/>
      <w:r>
        <w:t xml:space="preserve">Simplification</w:t>
      </w:r>
      <w:bookmarkEnd w:id="141"/>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42" w:name="computer:balance"/>
      <w:r>
        <w:t xml:space="preserve">Balance</w:t>
      </w:r>
      <w:bookmarkEnd w:id="142"/>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3"/>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4" w:name="img:truax_generality_b"/>
      <w:r>
        <w:t xml:space="preserve">[img:truax_generality_b]</w:t>
      </w:r>
      <w:bookmarkEnd w:id="144"/>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5" w:name="applications:notation"/>
      <w:r>
        <w:t xml:space="preserve">Music Notation Software</w:t>
      </w:r>
      <w:bookmarkEnd w:id="145"/>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6" w:name="darms-and-score"/>
      <w:r>
        <w:t xml:space="preserve">DARMS and SCORE</w:t>
      </w:r>
      <w:bookmarkEnd w:id="146"/>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7" w:name="from-staves-to-speakers"/>
      <w:r>
        <w:t xml:space="preserve">From Staves to Speakers</w:t>
      </w:r>
      <w:bookmarkEnd w:id="147"/>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8" w:name="theoretical-performance"/>
      <w:r>
        <w:t xml:space="preserve">Theoretical Performance</w:t>
      </w:r>
      <w:bookmarkEnd w:id="148"/>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9" w:name="enter-objects"/>
      <w:r>
        <w:t xml:space="preserve">Enter Objects</w:t>
      </w:r>
      <w:bookmarkEnd w:id="149"/>
    </w:p>
    <w:p>
      <w:pPr>
        <w:pStyle w:val="CaptionedFigure"/>
      </w:pPr>
      <w:bookmarkStart w:id="151"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0"/>
                    <a:stretch>
                      <a:fillRect/>
                    </a:stretch>
                  </pic:blipFill>
                  <pic:spPr bwMode="auto">
                    <a:xfrm>
                      <a:off x="0" y="0"/>
                      <a:ext cx="5334000" cy="1616153"/>
                    </a:xfrm>
                    <a:prstGeom prst="rect">
                      <a:avLst/>
                    </a:prstGeom>
                    <a:noFill/>
                    <a:ln w="9525">
                      <a:noFill/>
                      <a:headEnd/>
                      <a:tailEnd/>
                    </a:ln>
                  </pic:spPr>
                </pic:pic>
              </a:graphicData>
            </a:graphic>
          </wp:inline>
        </w:drawing>
      </w:r>
      <w:bookmarkEnd w:id="151"/>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52" w:name="computer:real-time"/>
      <w:r>
        <w:t xml:space="preserve">Max</w:t>
      </w:r>
      <w:bookmarkEnd w:id="152"/>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2</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3"/>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4" w:name="computer:kyma"/>
      <w:r>
        <w:t xml:space="preserve">Kyma</w:t>
      </w:r>
      <w:bookmarkEnd w:id="154"/>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5"/>
      </w:r>
    </w:p>
    <w:p>
      <w:pPr>
        <w:pStyle w:val="Heading5"/>
      </w:pPr>
      <w:bookmarkStart w:id="157" w:name="computer:puredata"/>
      <w:r>
        <w:t xml:space="preserve">Pure Data</w:t>
      </w:r>
      <w:bookmarkEnd w:id="157"/>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8" w:name="graphic_scores"/>
      <w:r>
        <w:t xml:space="preserve">Graphic Scores</w:t>
      </w:r>
      <w:bookmarkEnd w:id="158"/>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9"/>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60" w:name="openmusic"/>
      <w:r>
        <w:t xml:space="preserve">OpenMusic</w:t>
      </w:r>
      <w:bookmarkEnd w:id="160"/>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61" w:name="heaps-and-nodes"/>
      <w:r>
        <w:t xml:space="preserve">Heaps and Nodes</w:t>
      </w:r>
      <w:bookmarkEnd w:id="161"/>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2" w:name="applications"/>
      <w:r>
        <w:t xml:space="preserve">Intersections</w:t>
      </w:r>
      <w:bookmarkEnd w:id="162"/>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3" w:name="corpus-based-approaches"/>
      <w:r>
        <w:t xml:space="preserve">Corpus-based Approaches</w:t>
      </w:r>
      <w:bookmarkEnd w:id="163"/>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4" w:name="concatenative-synthesis"/>
      <w:r>
        <w:t xml:space="preserve">Concatenative Synthesis</w:t>
      </w:r>
      <w:bookmarkEnd w:id="164"/>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5" w:name="other-approaches"/>
      <w:r>
        <w:t xml:space="preserve">Other approaches</w:t>
      </w:r>
      <w:bookmarkEnd w:id="165"/>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6"/>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7" w:name="software-libraries"/>
      <w:r>
        <w:t xml:space="preserve">Software Libraries</w:t>
      </w:r>
      <w:bookmarkEnd w:id="167"/>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8" w:name="querying-methods"/>
      <w:r>
        <w:t xml:space="preserve">Querying Methods</w:t>
      </w:r>
      <w:bookmarkEnd w:id="168"/>
    </w:p>
    <w:p>
      <w:pPr>
        <w:pStyle w:val="Heading5"/>
      </w:pPr>
      <w:bookmarkStart w:id="169" w:name="query-by-content"/>
      <w:r>
        <w:t xml:space="preserve">Query-by-content</w:t>
      </w:r>
      <w:bookmarkEnd w:id="169"/>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70" w:name="similarity-based"/>
      <w:r>
        <w:t xml:space="preserve">Similarity-based</w:t>
      </w:r>
      <w:bookmarkEnd w:id="170"/>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1"/>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2"/>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73" w:name="applications:hybrid_queries"/>
      <w:r>
        <w:t xml:space="preserve">Hybrid Queries</w:t>
      </w:r>
      <w:bookmarkEnd w:id="173"/>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 , and later moved on to ,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4" w:name="traversing-methods"/>
      <w:r>
        <w:t xml:space="preserve">Traversing Methods</w:t>
      </w:r>
      <w:bookmarkEnd w:id="174"/>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5" w:name="sensorial-networks"/>
      <w:r>
        <w:t xml:space="preserve">Sensorial Networks</w:t>
      </w:r>
      <w:bookmarkEnd w:id="175"/>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6" w:name="involuntary-navigation"/>
      <w:r>
        <w:t xml:space="preserve">Involuntary Navigation</w:t>
      </w:r>
      <w:bookmarkEnd w:id="176"/>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7" w:name="networked-collaborations"/>
      <w:r>
        <w:t xml:space="preserve">Networked Collaborations</w:t>
      </w:r>
      <w:bookmarkEnd w:id="177"/>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8" w:name="mobile-devices"/>
      <w:r>
        <w:t xml:space="preserve">Mobile Devices</w:t>
      </w:r>
      <w:bookmarkEnd w:id="178"/>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9" w:name="resource-sharing"/>
      <w:r>
        <w:t xml:space="preserve">Resource Sharing</w:t>
      </w:r>
      <w:bookmarkEnd w:id="179"/>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0"/>
      </w:r>
      <w:r>
        <w:t xml:space="preserve"> </w:t>
      </w:r>
      <w:r>
        <w:t xml:space="preserve">In any case, what is common between these forms of sharing is an entropic and endless plurality.</w:t>
      </w:r>
    </w:p>
    <w:p>
      <w:pPr>
        <w:pStyle w:val="Heading5"/>
      </w:pPr>
      <w:bookmarkStart w:id="181" w:name="multimodal-datasets"/>
      <w:r>
        <w:t xml:space="preserve">Multimodal Datasets</w:t>
      </w:r>
      <w:bookmarkEnd w:id="181"/>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82" w:name="formats"/>
      <w:r>
        <w:t xml:space="preserve">Formats</w:t>
      </w:r>
      <w:bookmarkEnd w:id="182"/>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83" w:name="live-coding"/>
      <w:r>
        <w:t xml:space="preserve">Live Coding</w:t>
      </w:r>
      <w:bookmarkEnd w:id="183"/>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4" w:name="closing-remarks"/>
      <w:r>
        <w:t xml:space="preserve">Closing Remarks</w:t>
      </w:r>
      <w:bookmarkEnd w:id="184"/>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3</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6"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5"/>
                    <a:stretch>
                      <a:fillRect/>
                    </a:stretch>
                  </pic:blipFill>
                  <pic:spPr bwMode="auto">
                    <a:xfrm>
                      <a:off x="0" y="0"/>
                      <a:ext cx="3759200" cy="2438400"/>
                    </a:xfrm>
                    <a:prstGeom prst="rect">
                      <a:avLst/>
                    </a:prstGeom>
                    <a:noFill/>
                    <a:ln w="9525">
                      <a:noFill/>
                      <a:headEnd/>
                      <a:tailEnd/>
                    </a:ln>
                  </pic:spPr>
                </pic:pic>
              </a:graphicData>
            </a:graphic>
          </wp:inline>
        </w:drawing>
      </w:r>
      <w:bookmarkEnd w:id="186"/>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7" w:name="chapter:Database_Aesthetics"/>
      <w:r>
        <w:t xml:space="preserve">Database Aesthetics</w:t>
      </w:r>
      <w:bookmarkEnd w:id="187"/>
    </w:p>
    <w:p>
      <w:pPr>
        <w:pStyle w:val="Heading2"/>
      </w:pPr>
      <w:bookmarkStart w:id="188" w:name="section:Listening_Databases"/>
      <w:r>
        <w:t xml:space="preserve">Listening Databases</w:t>
      </w:r>
      <w:bookmarkEnd w:id="188"/>
    </w:p>
    <w:p>
      <w:pPr>
        <w:pStyle w:val="Heading3"/>
      </w:pPr>
      <w:bookmarkStart w:id="189" w:name="lucierlude"/>
      <w:r>
        <w:t xml:space="preserve">Interlude: I Am Sitting In A Room</w:t>
      </w:r>
      <w:bookmarkEnd w:id="189"/>
    </w:p>
    <w:p>
      <w:pPr>
        <w:pStyle w:val="FirstParagraph"/>
      </w:pPr>
      <w:r>
        <w:t xml:space="preserve">The following transcription was made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indic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90"/>
      </w:r>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cancelto{kh}{c}$</w:t>
      </w:r>
      <w:r>
        <w:t xml:space="preserve">ording the</w:t>
      </w:r>
      <w:r>
        <w:t xml:space="preserve"> </w:t>
      </w:r>
      <w:r>
        <w:t xml:space="preserve">$\cancelto{ss}{s}$</w:t>
      </w:r>
      <w:r>
        <w:t xml:space="preserve">ound of my</w:t>
      </w:r>
      <w:r>
        <w:rPr>
          <w:i/>
        </w:rPr>
        <w:t xml:space="preserve">hh</w:t>
      </w:r>
      <w:r>
        <w:t xml:space="preserve"> </w:t>
      </w:r>
      <w:r>
        <w:t xml:space="preserve">speaking</w:t>
      </w:r>
      <w:r>
        <w:t xml:space="preserve"> </w:t>
      </w:r>
      <w:r>
        <w:t xml:space="preserve">$\cancelto{voisss}{voice}$</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cancelto{an}{and}$</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cancelto{tx!}{t}$</w:t>
      </w:r>
      <w:r>
        <w:t xml:space="preserve">il the</w:t>
      </w:r>
    </w:p>
    <w:p>
      <w:pPr>
        <w:pStyle w:val="BlockText"/>
      </w:pPr>
      <w:r>
        <w:t xml:space="preserve">re</w:t>
      </w:r>
      <w:r>
        <w:t xml:space="preserve">$\cancelto{s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cancelto{sss}{c}\xcancel{e}$</w:t>
      </w:r>
      <w:r>
        <w:t xml:space="preserve"> </w:t>
      </w:r>
      <w:r>
        <w:t xml:space="preserve">them</w:t>
      </w:r>
      <w:r>
        <w:t xml:space="preserve">$\cancelto{ss}{s}$</w:t>
      </w:r>
      <w:r>
        <w:t xml:space="preserve">elve</w:t>
      </w:r>
      <w:r>
        <w:t xml:space="preserve">$\cancelto{s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cancelto{sss}{s}$</w:t>
      </w:r>
      <w:r>
        <w:t xml:space="preserve">pee</w:t>
      </w:r>
      <w:r>
        <w:t xml:space="preserve">$\cancelto{ch\rightarrow shwh}{ch}$</w:t>
      </w:r>
    </w:p>
    <w:p>
      <w:pPr>
        <w:pStyle w:val="BlockText"/>
      </w:pPr>
      <w:r>
        <w:rPr>
          <w:i/>
        </w:rPr>
        <w:t xml:space="preserve">inhale</w:t>
      </w:r>
      <w:r>
        <w:t xml:space="preserve"> </w:t>
      </w:r>
      <w:r>
        <w:t xml:space="preserve">(long)</w:t>
      </w:r>
    </w:p>
    <w:p>
      <w:pPr>
        <w:pStyle w:val="BlockText"/>
      </w:pPr>
      <w:r>
        <w:t xml:space="preserve">with per</w:t>
      </w:r>
      <w:r>
        <w:t xml:space="preserve">$\cancelto{hhhh}{h}$</w:t>
      </w:r>
      <w:r>
        <w:t xml:space="preserve">ap</w:t>
      </w:r>
      <w:r>
        <w:t xml:space="preserve">$\cancelto{s!}{s}$</w:t>
      </w:r>
      <w:r>
        <w:t xml:space="preserve"> </w:t>
      </w:r>
      <w:r>
        <w:t xml:space="preserve">the excep</w:t>
      </w:r>
      <w:r>
        <w:t xml:space="preserve">$\cancelto{shh}{t}$</w:t>
      </w:r>
      <w:r>
        <w:t xml:space="preserve">ion of</w:t>
      </w:r>
    </w:p>
    <w:p>
      <w:pPr>
        <w:pStyle w:val="BlockText"/>
      </w:pPr>
      <w:r>
        <w:t xml:space="preserve">$\cancelto{rhythm}{\texttt{rwh\_\_$\cdot\cdot$.$\cdot$-ythm}}$</w:t>
      </w:r>
    </w:p>
    <w:p>
      <w:pPr>
        <w:pStyle w:val="BlockText"/>
      </w:pPr>
      <w:r>
        <w:t xml:space="preserve">is</w:t>
      </w:r>
      <w:r>
        <w:rPr>
          <w:i/>
        </w:rPr>
        <w:t xml:space="preserve">s</w:t>
      </w:r>
      <w:r>
        <w:t xml:space="preserve"> </w:t>
      </w:r>
      <w:r>
        <w:t xml:space="preserve">de</w:t>
      </w:r>
      <w:r>
        <w:t xml:space="preserve">$\cancelto{ss}{s}$</w:t>
      </w:r>
      <w:r>
        <w:t xml:space="preserve">troye</w:t>
      </w:r>
      <w:r>
        <w:t xml:space="preserve">$\cancelto{dh}{d}$</w:t>
      </w:r>
    </w:p>
    <w:p>
      <w:pPr>
        <w:pStyle w:val="BlockText"/>
      </w:pPr>
      <w:r>
        <w:t xml:space="preserve">$\cancelto{ou}{Wh}$</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cancelto{tzsh!}{t}$</w:t>
      </w:r>
      <w:r>
        <w:t xml:space="preserve">iculated by</w:t>
      </w:r>
      <w:r>
        <w:rPr>
          <w:i/>
        </w:rPr>
        <w:t xml:space="preserve">sss</w:t>
      </w:r>
      <w:r>
        <w:t xml:space="preserve">speech</w:t>
      </w:r>
      <w:r>
        <w:rPr>
          <w:i/>
        </w:rPr>
        <w:t xml:space="preserve">hhh</w:t>
      </w:r>
    </w:p>
    <w:p>
      <w:pPr>
        <w:pStyle w:val="BlockText"/>
      </w:pPr>
      <w:r>
        <w:t xml:space="preserve">I regard … this-</w:t>
      </w:r>
      <w:r>
        <w:t xml:space="preserve">$\cancelto{a!}{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cancelto{ss}{s}$</w:t>
      </w:r>
      <w:r>
        <w:t xml:space="preserve">tra</w:t>
      </w:r>
      <w:r>
        <w:t xml:space="preserve">$\cancelto{shh}{t}$</w:t>
      </w:r>
      <w:r>
        <w:t xml:space="preserve">ion of a physical f</w:t>
      </w:r>
      <w:r>
        <w:t xml:space="preserve">$\cancelto{aa}{a}$</w:t>
      </w:r>
      <w:r>
        <w:t xml:space="preserve">c</w:t>
      </w:r>
      <w:r>
        <w:t xml:space="preserve">$\cancelto{t\rightarrow h}{t}$</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cancelto{z}{s}$</w:t>
      </w:r>
      <w:r>
        <w:t xml:space="preserve">a way to</w:t>
      </w:r>
      <w:r>
        <w:t xml:space="preserve">$\rightarrow\cancelto{smooth}{\textit{{ \normal S }{ \large S }{ \normal SS }{ \small SSss }{ \normal s }{ \footnotesize sss  }{ \scriptsize s  }{ \tiny s }}}$</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cancelto{f}{e}$</w:t>
      </w:r>
    </w:p>
    <w:p>
      <w:pPr>
        <w:pStyle w:val="Heading3"/>
      </w:pPr>
      <w:bookmarkStart w:id="192" w:name="resonance_of_a_return"/>
      <w:r>
        <w:t xml:space="preserve">The Resonance Of A Return</w:t>
      </w:r>
      <w:bookmarkEnd w:id="192"/>
    </w:p>
    <w:p>
      <w:pPr>
        <w:pStyle w:val="Heading5"/>
      </w:pPr>
      <w:bookmarkStart w:id="193" w:name="a-reverb"/>
      <w:r>
        <w:t xml:space="preserve">A Reverb</w:t>
      </w:r>
      <w:bookmarkEnd w:id="193"/>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94" w:name="a-filter"/>
      <w:r>
        <w:t xml:space="preserve">A Filter</w:t>
      </w:r>
      <w:bookmarkEnd w:id="194"/>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95" w:name="a-loop"/>
      <w:r>
        <w:t xml:space="preserve">A Loop</w:t>
      </w:r>
      <w:bookmarkEnd w:id="195"/>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96" w:name="an-attack"/>
      <w:r>
        <w:t xml:space="preserve">An Attack</w:t>
      </w:r>
      <w:bookmarkEnd w:id="196"/>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7" w:name="a-sampler"/>
      <w:r>
        <w:t xml:space="preserve">A Sampler</w:t>
      </w:r>
      <w:bookmarkEnd w:id="197"/>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iy for virtuality. The ghostly qualities of this force will be addressed further down this text (See</w:t>
      </w:r>
      <w:r>
        <w:t xml:space="preserve"> </w:t>
      </w:r>
      <w:hyperlink w:anchor="spectrality">
        <w:r>
          <w:rPr>
            <w:rStyle w:val="Hyperlink"/>
          </w:rPr>
          <w:t xml:space="preserve">5.2.3</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8" w:name="a-texture"/>
      <w:r>
        <w:t xml:space="preserve">A Texture</w:t>
      </w:r>
      <w:bookmarkEnd w:id="198"/>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199" w:name="a-return"/>
      <w:r>
        <w:t xml:space="preserve">A Return</w:t>
      </w:r>
      <w:bookmarkEnd w:id="199"/>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0" w:name="network"/>
      <w:r>
        <w:t xml:space="preserve">Resonant Network</w:t>
      </w:r>
      <w:bookmarkEnd w:id="200"/>
    </w:p>
    <w:p>
      <w:pPr>
        <w:pStyle w:val="Heading5"/>
      </w:pPr>
      <w:bookmarkStart w:id="201" w:name="the-recorded-movement-of-a-thing"/>
      <w:r>
        <w:t xml:space="preserve">The Recorded Movement of a Thing</w:t>
      </w:r>
      <w:bookmarkEnd w:id="201"/>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202" w:name="howling"/>
      <w:r>
        <w:t xml:space="preserve">Howling</w:t>
      </w:r>
      <w:bookmarkEnd w:id="202"/>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203" w:name="the-resonant-movement-of-a-thing"/>
      <w:r>
        <w:t xml:space="preserve">The Resonant Movement of a Thing</w:t>
      </w:r>
      <w:bookmarkEnd w:id="203"/>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204" w:name="i-am-sitting-in-a-loop"/>
      <w:r>
        <w:t xml:space="preserve">I am sitting in a loop</w:t>
      </w:r>
      <w:bookmarkEnd w:id="204"/>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ful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m?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5" w:name="inoperativity"/>
      <w:r>
        <w:t xml:space="preserve">The Unworking Network</w:t>
      </w:r>
      <w:bookmarkEnd w:id="205"/>
    </w:p>
    <w:p>
      <w:pPr>
        <w:pStyle w:val="Heading5"/>
      </w:pPr>
      <w:bookmarkStart w:id="206" w:name="community-as-unwork"/>
      <w:r>
        <w:t xml:space="preserve">Community as unwork</w:t>
      </w:r>
      <w:bookmarkEnd w:id="206"/>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s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08"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7"/>
                    <a:stretch>
                      <a:fillRect/>
                    </a:stretch>
                  </pic:blipFill>
                  <pic:spPr bwMode="auto">
                    <a:xfrm>
                      <a:off x="0" y="0"/>
                      <a:ext cx="5016500" cy="1892300"/>
                    </a:xfrm>
                    <a:prstGeom prst="rect">
                      <a:avLst/>
                    </a:prstGeom>
                    <a:noFill/>
                    <a:ln w="9525">
                      <a:noFill/>
                      <a:headEnd/>
                      <a:tailEnd/>
                    </a:ln>
                  </pic:spPr>
                </pic:pic>
              </a:graphicData>
            </a:graphic>
          </wp:inline>
        </w:drawing>
      </w:r>
      <w:bookmarkEnd w:id="208"/>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ht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09" w:name="at-the-limit"/>
      <w:r>
        <w:t xml:space="preserve">At the Limit</w:t>
      </w:r>
      <w:bookmarkEnd w:id="209"/>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1"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0"/>
                    <a:stretch>
                      <a:fillRect/>
                    </a:stretch>
                  </pic:blipFill>
                  <pic:spPr bwMode="auto">
                    <a:xfrm>
                      <a:off x="0" y="0"/>
                      <a:ext cx="2184400" cy="1866900"/>
                    </a:xfrm>
                    <a:prstGeom prst="rect">
                      <a:avLst/>
                    </a:prstGeom>
                    <a:noFill/>
                    <a:ln w="9525">
                      <a:noFill/>
                      <a:headEnd/>
                      <a:tailEnd/>
                    </a:ln>
                  </pic:spPr>
                </pic:pic>
              </a:graphicData>
            </a:graphic>
          </wp:inline>
        </w:drawing>
      </w:r>
      <w:bookmarkEnd w:id="211"/>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itself: actor-network at the limit.</w:t>
      </w:r>
    </w:p>
    <w:p>
      <w:pPr>
        <w:pStyle w:val="Heading5"/>
      </w:pPr>
      <w:bookmarkStart w:id="212" w:name="infralanguage"/>
      <w:r>
        <w:t xml:space="preserve">Infralanguage</w:t>
      </w:r>
      <w:bookmarkEnd w:id="212"/>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4"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3"/>
                    <a:stretch>
                      <a:fillRect/>
                    </a:stretch>
                  </pic:blipFill>
                  <pic:spPr bwMode="auto">
                    <a:xfrm>
                      <a:off x="0" y="0"/>
                      <a:ext cx="2446555" cy="1837974"/>
                    </a:xfrm>
                    <a:prstGeom prst="rect">
                      <a:avLst/>
                    </a:prstGeom>
                    <a:noFill/>
                    <a:ln w="9525">
                      <a:noFill/>
                      <a:headEnd/>
                      <a:tailEnd/>
                    </a:ln>
                  </pic:spPr>
                </pic:pic>
              </a:graphicData>
            </a:graphic>
          </wp:inline>
        </w:drawing>
      </w:r>
      <w:bookmarkEnd w:id="214"/>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15" w:name="infraskin"/>
      <w:r>
        <w:t xml:space="preserve">Infraskin</w:t>
      </w:r>
      <w:bookmarkEnd w:id="215"/>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d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6"/>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li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7" w:name="database-community"/>
      <w:r>
        <w:t xml:space="preserve">Database Community</w:t>
      </w:r>
      <w:bookmarkEnd w:id="217"/>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hth of connectivity itself:</w:t>
      </w:r>
      <w:r>
        <w:t xml:space="preserve"> </w:t>
      </w:r>
      <w:r>
        <w:t xml:space="preserve">“</w:t>
      </w:r>
      <w:r>
        <w:t xml:space="preserve">strenght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18" w:name="section:Databases_And Memory"/>
      <w:r>
        <w:t xml:space="preserve">Databases And Memory</w:t>
      </w:r>
      <w:bookmarkEnd w:id="218"/>
    </w:p>
    <w:p>
      <w:pPr>
        <w:pStyle w:val="Heading3"/>
      </w:pPr>
      <w:bookmarkStart w:id="219" w:name="human"/>
      <w:r>
        <w:t xml:space="preserve">The Effraction Of The Trace</w:t>
      </w:r>
      <w:bookmarkEnd w:id="219"/>
    </w:p>
    <w:p>
      <w:pPr>
        <w:pStyle w:val="FirstParagraph"/>
      </w:pPr>
      <w:r>
        <w:t xml:space="preserve">According to Ja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0"/>
      </w:r>
      <w:r>
        <w:t xml:space="preserve"> </w:t>
      </w:r>
      <w:r>
        <w:t xml:space="preserve">In what follows, I will briefly delineate what I consider its most important qualities for the purpose of discussing the database in relation to memory.</w:t>
      </w:r>
    </w:p>
    <w:p>
      <w:pPr>
        <w:pStyle w:val="Heading5"/>
      </w:pPr>
      <w:bookmarkStart w:id="221" w:name="différance"/>
      <w:r>
        <w:t xml:space="preserve">Différance</w:t>
      </w:r>
      <w:bookmarkEnd w:id="221"/>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fe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2" w:name="funes"/>
      <w:r>
        <w:t xml:space="preserve">Funes</w:t>
      </w:r>
      <w:bookmarkEnd w:id="222"/>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fered in time and space</w:t>
      </w:r>
      <w:r>
        <w:t xml:space="preserve"> </w:t>
      </w:r>
      <w:r>
        <w:rPr>
          <w:i/>
        </w:rPr>
        <w:t xml:space="preserve">with</w:t>
      </w:r>
      <w:r>
        <w:t xml:space="preserve"> </w:t>
      </w:r>
      <w:r>
        <w:t xml:space="preserve">a database.</w:t>
      </w:r>
    </w:p>
    <w:p>
      <w:pPr>
        <w:pStyle w:val="Heading5"/>
      </w:pPr>
      <w:bookmarkStart w:id="223" w:name="writing-and-databasing"/>
      <w:r>
        <w:t xml:space="preserve">Writing and Databasing</w:t>
      </w:r>
      <w:bookmarkEnd w:id="223"/>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itself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itself,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w:t>
      </w:r>
      <w:r>
        <w:t xml:space="preserve">itself,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4" w:name="archontic"/>
      <w:r>
        <w:t xml:space="preserve">The Archontic Principle</w:t>
      </w:r>
      <w:bookmarkEnd w:id="224"/>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itself originary and non-originary: the origin of a disappearance and the disappearance of the origin. This apparent contradiction can be approached by the actual process of writing something on a page: where or when does the writ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archivization of a private place with the Sigmund Freud Museum, which is located in the same house where Freud lived.</w:t>
      </w:r>
      <w:r>
        <w:rPr>
          <w:rStyle w:val="FootnoteReference"/>
        </w:rPr>
        <w:footnoteReference w:id="225"/>
      </w:r>
      <w:r>
        <w:t xml:space="preserve"> </w:t>
      </w:r>
      <w:r>
        <w:t xml:space="preserve">Derrida delineated an economy of archives into he calls the</w:t>
      </w:r>
      <w:r>
        <w:t xml:space="preserve"> </w:t>
      </w:r>
      <w:r>
        <w:rPr>
          <w:i/>
        </w:rPr>
        <w:t xml:space="preserve">archontic</w:t>
      </w:r>
      <w:r>
        <w:t xml:space="preserve"> </w:t>
      </w:r>
      <w:r>
        <w:t xml:space="preserve">principl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The archive condenses this economy within the confines of a public place. The word</w:t>
      </w:r>
      <w:r>
        <w:t xml:space="preserve"> </w:t>
      </w:r>
      <w:r>
        <w:t xml:space="preserve">‘</w:t>
      </w:r>
      <w:r>
        <w:t xml:space="preserve">archive</w:t>
      </w:r>
      <w:r>
        <w:t xml:space="preserve">’</w:t>
      </w:r>
      <w:r>
        <w:t xml:space="preserve"> </w:t>
      </w:r>
      <w:r>
        <w:t xml:space="preserve">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a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as a technical agent in Freud’s structure of the psychich apparatus), 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i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the other lifting (erasing). Writting in 1995, Derrida poses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w:t>
      </w:r>
      <w:r>
        <w:t xml:space="preserve">Is the psychic apparatus better represented or is it affected differently?</w:t>
      </w:r>
      <w:r>
        <w:t xml:space="preserve">”</w:t>
      </w:r>
      <w:r>
        <w:t xml:space="preserve"> </w:t>
      </w: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chapter:part-2">
        <w:r>
          <w:rPr>
            <w:rStyle w:val="Hyperlink"/>
          </w:rPr>
          <w:t xml:space="preserve">[chapter:part-2]</w:t>
        </w:r>
      </w:hyperlink>
      <w:r>
        <w:t xml:space="preserve">), a database comprises the partition within computer memory where data is stored. However, in order to store data, one has to assign data types and struc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Heading3"/>
      </w:pPr>
      <w:bookmarkStart w:id="227" w:name="spectrality"/>
      <w:r>
        <w:t xml:space="preserve">The Spectral Database</w:t>
      </w:r>
      <w:bookmarkEnd w:id="22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28" w:name="computer-memory-and-writing"/>
      <w:r>
        <w:t xml:space="preserve">Computer Memory and Writing</w:t>
      </w:r>
      <w:bookmarkEnd w:id="228"/>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d that the storage unit of the computer would allow for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29" w:name="memory-replacement"/>
      <w:r>
        <w:t xml:space="preserve">Memory Replacement</w:t>
      </w:r>
      <w:bookmarkEnd w:id="229"/>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30" w:name="anarchic-records"/>
      <w:r>
        <w:t xml:space="preserve">Anarchic Records</w:t>
      </w:r>
      <w:bookmarkEnd w:id="230"/>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31"/>
      </w:r>
      <w:r>
        <w:t xml:space="preserve"> </w:t>
      </w:r>
      <w:r>
        <w:t xml:space="preserve">becomes an archivization process, that is, a process by which symbolic transcription leads to an ordered archive, i.e., a score.</w:t>
      </w:r>
      <w:r>
        <w:rPr>
          <w:rStyle w:val="FootnoteReference"/>
        </w:rPr>
        <w:footnoteReference w:id="233"/>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34" w:name="memory-and-framing"/>
      <w:r>
        <w:t xml:space="preserve">Memory and Framing</w:t>
      </w:r>
      <w:bookmarkEnd w:id="234"/>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35" w:name="nonhuman-tympans"/>
      <w:r>
        <w:t xml:space="preserve">Nonhuman Tympans</w:t>
      </w:r>
      <w:bookmarkEnd w:id="235"/>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36" w:name="spectrality-of-archives"/>
      <w:r>
        <w:t xml:space="preserve">Spectrality of Archives</w:t>
      </w:r>
      <w:bookmarkEnd w:id="236"/>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7" w:name="spectrality-of-databases"/>
      <w:r>
        <w:t xml:space="preserve">Spectrality of Databases</w:t>
      </w:r>
      <w:bookmarkEnd w:id="237"/>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38" w:name="agency-of-the-uncanny"/>
      <w:r>
        <w:t xml:space="preserve">Agency of the Uncanny</w:t>
      </w:r>
      <w:bookmarkEnd w:id="238"/>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However, I will not dwell much longer on this definition in this text.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resonance_of_a_return">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39" w:name="section:Performativity_Of Databases"/>
      <w:r>
        <w:t xml:space="preserve">Performativity Of Databases</w:t>
      </w:r>
      <w:bookmarkEnd w:id="239"/>
    </w:p>
    <w:p>
      <w:pPr>
        <w:pStyle w:val="Heading3"/>
      </w:pPr>
      <w:bookmarkStart w:id="240" w:name="gender"/>
      <w:r>
        <w:t xml:space="preserve">Gendered Database</w:t>
      </w:r>
      <w:bookmarkEnd w:id="240"/>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1" w:name="skin-of-the-database"/>
      <w:r>
        <w:t xml:space="preserve">Skin of the Database</w:t>
      </w:r>
      <w:bookmarkEnd w:id="241"/>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42" w:name="expressing-nothing"/>
      <w:r>
        <w:t xml:space="preserve">Expressing Nothing</w:t>
      </w:r>
      <w:bookmarkEnd w:id="242"/>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43" w:name="a-historical-situation"/>
      <w:r>
        <w:t xml:space="preserve">A Historical Situation</w:t>
      </w:r>
      <w:bookmarkEnd w:id="243"/>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44" w:name="subversive-repetition"/>
      <w:r>
        <w:t xml:space="preserve">Subversive Repetition</w:t>
      </w:r>
      <w:bookmarkEnd w:id="244"/>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45" w:name="gendered-database"/>
      <w:r>
        <w:t xml:space="preserve">Gendered Database</w:t>
      </w:r>
      <w:bookmarkEnd w:id="245"/>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6" w:name="limits"/>
      <w:r>
        <w:t xml:space="preserve">Towards The Limits</w:t>
      </w:r>
      <w:bookmarkEnd w:id="246"/>
    </w:p>
    <w:p>
      <w:pPr>
        <w:pStyle w:val="Heading5"/>
      </w:pPr>
      <w:bookmarkStart w:id="247" w:name="exposure"/>
      <w:r>
        <w:t xml:space="preserve">Exposure</w:t>
      </w:r>
      <w:bookmarkEnd w:id="247"/>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48" w:name="anarchic-touch"/>
      <w:r>
        <w:t xml:space="preserve">Anarchic Touch</w:t>
      </w:r>
      <w:bookmarkEnd w:id="248"/>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49" w:name="communities-of-skin"/>
      <w:r>
        <w:t xml:space="preserve">Communities of Skin</w:t>
      </w:r>
      <w:bookmarkEnd w:id="249"/>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50" w:name="hybrid-pluralities"/>
      <w:r>
        <w:t xml:space="preserve">Hybrid Pluralities</w:t>
      </w:r>
      <w:bookmarkEnd w:id="250"/>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n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1" w:name="style"/>
      <w:r>
        <w:t xml:space="preserve">Contingencies Of Style</w:t>
      </w:r>
      <w:bookmarkEnd w:id="251"/>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52" w:name="style-and-timbre"/>
      <w:r>
        <w:t xml:space="preserve">Style and Timbre</w:t>
      </w:r>
      <w:bookmarkEnd w:id="252"/>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53"/>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54" w:name="endless-databases"/>
      <w:r>
        <w:t xml:space="preserve">Endless Databases</w:t>
      </w:r>
      <w:bookmarkEnd w:id="254"/>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55" w:name="database-and-chaos"/>
      <w:r>
        <w:t xml:space="preserve">Database and Chaos</w:t>
      </w:r>
      <w:bookmarkEnd w:id="255"/>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7" w:name="img:lorenz_plotter"/>
      <w:r>
        <w:t xml:space="preserve">[img:lorenz_plotter]</w:t>
      </w:r>
      <w:bookmarkEnd w:id="257"/>
    </w:p>
    <w:p>
      <w:pPr>
        <w:pStyle w:val="BodyText"/>
      </w:pPr>
      <w:r>
        <w:t xml:space="preserve">Plotting of the Lorenz system in Pure Data.</w:t>
      </w:r>
    </w:p>
    <w:p>
      <w:pPr>
        <w:pStyle w:val="Heading5"/>
      </w:pPr>
      <w:bookmarkStart w:id="258" w:name="fractality"/>
      <w:r>
        <w:t xml:space="preserve">Fractality</w:t>
      </w:r>
      <w:bookmarkEnd w:id="258"/>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59" w:name="a-music-work-as-a-singularity"/>
      <w:r>
        <w:t xml:space="preserve">A Music Work as a Singularity</w:t>
      </w:r>
      <w:bookmarkEnd w:id="259"/>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0" w:name="arbitrariness"/>
      <w:r>
        <w:t xml:space="preserve">Arbitrariness</w:t>
      </w:r>
      <w:bookmarkEnd w:id="260"/>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1" w:name="inoperative-style"/>
      <w:r>
        <w:t xml:space="preserve">Inoperative Style</w:t>
      </w:r>
      <w:bookmarkEnd w:id="261"/>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62" w:name="authority"/>
      <w:r>
        <w:t xml:space="preserve">A Specter Of Authority</w:t>
      </w:r>
      <w:bookmarkEnd w:id="262"/>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63" w:name="the-name"/>
      <w:r>
        <w:t xml:space="preserve">The Name</w:t>
      </w:r>
      <w:bookmarkEnd w:id="263"/>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4"/>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2</w:t>
        </w:r>
      </w:hyperlink>
      <w:r>
        <w:t xml:space="preserve">), authority can be seen as the illusory resonance of an author. It is this illusion that I attempt to address here, this ghost which haunts music composition.</w:t>
      </w:r>
    </w:p>
    <w:p>
      <w:pPr>
        <w:pStyle w:val="Heading5"/>
      </w:pPr>
      <w:bookmarkStart w:id="265" w:name="dictionaries"/>
      <w:r>
        <w:t xml:space="preserve">Dictionaries</w:t>
      </w:r>
      <w:bookmarkEnd w:id="265"/>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66" w:name="artistry"/>
      <w:r>
        <w:t xml:space="preserve">Artistry</w:t>
      </w:r>
      <w:bookmarkEnd w:id="266"/>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7"/>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68"/>
      </w:r>
    </w:p>
    <w:p>
      <w:pPr>
        <w:pStyle w:val="Heading5"/>
      </w:pPr>
      <w:bookmarkStart w:id="269" w:name="the-work-of-mice"/>
      <w:r>
        <w:t xml:space="preserve">The Work of Mice</w:t>
      </w:r>
      <w:bookmarkEnd w:id="269"/>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0" w:name="section:Rethinking_Composition"/>
      <w:r>
        <w:t xml:space="preserve">Rethinking Composition</w:t>
      </w:r>
      <w:bookmarkEnd w:id="270"/>
    </w:p>
    <w:p>
      <w:pPr>
        <w:pStyle w:val="Heading3"/>
      </w:pPr>
      <w:bookmarkStart w:id="271" w:name="performance"/>
      <w:r>
        <w:t xml:space="preserve">Interlude: Hyperbolic Reactions</w:t>
      </w:r>
      <w:bookmarkEnd w:id="271"/>
    </w:p>
    <w:p>
      <w:pPr>
        <w:pStyle w:val="Heading5"/>
      </w:pPr>
      <w:bookmarkStart w:id="272" w:name="imagining-composers"/>
      <w:r>
        <w:t xml:space="preserve">Imagining Composers</w:t>
      </w:r>
      <w:bookmarkEnd w:id="272"/>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73" w:name="composers-and-technology"/>
      <w:r>
        <w:t xml:space="preserve">Composers and Technology</w:t>
      </w:r>
      <w:bookmarkEnd w:id="273"/>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74" w:name="playing-with-shadows"/>
      <w:r>
        <w:t xml:space="preserve">Playing with Shadows</w:t>
      </w:r>
      <w:bookmarkEnd w:id="274"/>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75" w:name="composers-without-computers"/>
      <w:r>
        <w:t xml:space="preserve">Composers Without Computers</w:t>
      </w:r>
      <w:bookmarkEnd w:id="275"/>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76" w:name="databasing-without-computers"/>
      <w:r>
        <w:t xml:space="preserve">Databasing Without Computers</w:t>
      </w:r>
      <w:bookmarkEnd w:id="276"/>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4.1.7</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77" w:name="organic"/>
      <w:r>
        <w:t xml:space="preserve">Working Composition</w:t>
      </w:r>
      <w:bookmarkEnd w:id="277"/>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78" w:name="the-work-problem"/>
      <w:r>
        <w:t xml:space="preserve">The Work Problem</w:t>
      </w:r>
      <w:bookmarkEnd w:id="278"/>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79" w:name="working-rules"/>
      <w:r>
        <w:t xml:space="preserve">Working Rules</w:t>
      </w:r>
      <w:bookmarkEnd w:id="279"/>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2</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0" w:name="a-space-of-difference"/>
      <w:r>
        <w:t xml:space="preserve">A Space of Difference</w:t>
      </w:r>
      <w:bookmarkEnd w:id="280"/>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4</w:t>
        </w:r>
      </w:hyperlink>
      <w:r>
        <w:t xml:space="preserve">). That is to say, the relations between the different resonant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1"/>
      </w:r>
      <w:r>
        <w:t xml:space="preserve"> </w:t>
      </w:r>
      <w:r>
        <w:t xml:space="preserve">One would be tempted, equally, to place this inoperativity outside temporality itself, but then one would forget forgetfulness itself. Inoperativity is within the resonant space of an always.</w:t>
      </w:r>
    </w:p>
    <w:p>
      <w:pPr>
        <w:pStyle w:val="Heading5"/>
      </w:pPr>
      <w:bookmarkStart w:id="282" w:name="a-severed-work"/>
      <w:r>
        <w:t xml:space="preserve">A Severed Work</w:t>
      </w:r>
      <w:bookmarkEnd w:id="282"/>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83" w:name="absorbption"/>
      <w:r>
        <w:t xml:space="preserve">Absorbption</w:t>
      </w:r>
      <w:bookmarkEnd w:id="283"/>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84" w:name="practice"/>
      <w:r>
        <w:t xml:space="preserve">The Composer As Navigator</w:t>
      </w:r>
      <w:bookmarkEnd w:id="284"/>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85" w:name="querying-the-sieves"/>
      <w:r>
        <w:t xml:space="preserve">Querying the Sieves</w:t>
      </w:r>
      <w:bookmarkEnd w:id="285"/>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86"/>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9"/>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0"/>
      </w:r>
    </w:p>
    <w:p>
      <w:pPr>
        <w:pStyle w:val="Heading5"/>
      </w:pPr>
      <w:bookmarkStart w:id="291" w:name="sound-synthesis-parenthesis"/>
      <w:r>
        <w:t xml:space="preserve">Sound Synthesis Parenthesis</w:t>
      </w:r>
      <w:bookmarkEnd w:id="291"/>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92"/>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94" w:name="algebraic-abstractions-for-freedom"/>
      <w:r>
        <w:t xml:space="preserve">Algebraic Abstractions for Freedom</w:t>
      </w:r>
      <w:bookmarkEnd w:id="294"/>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95" w:name="a-cosmic-vessel-and-an-armchair"/>
      <w:r>
        <w:t xml:space="preserve">A Cosmic Vessel and an Armchair</w:t>
      </w:r>
      <w:bookmarkEnd w:id="295"/>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6"/>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97" w:name="improv"/>
      <w:r>
        <w:t xml:space="preserve">The Database As Performer</w:t>
      </w:r>
      <w:bookmarkEnd w:id="297"/>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298" w:name="the-computer-as-a-musical-instrument"/>
      <w:r>
        <w:t xml:space="preserve">The Computer as a Musical Instrument</w:t>
      </w:r>
      <w:bookmarkEnd w:id="298"/>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99" w:name="a-minor-liberty"/>
      <w:r>
        <w:t xml:space="preserve">A Minor Liberty</w:t>
      </w:r>
      <w:bookmarkEnd w:id="299"/>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0" w:name="the-computer-as-a-player"/>
      <w:r>
        <w:t xml:space="preserve">The Computer as a Player</w:t>
      </w:r>
      <w:bookmarkEnd w:id="300"/>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1" w:name="programming-decisions"/>
      <w:r>
        <w:t xml:space="preserve">Programming Decisions</w:t>
      </w:r>
      <w:bookmarkEnd w:id="301"/>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02" w:name="anachronic-composers"/>
      <w:r>
        <w:t xml:space="preserve">Anachronic Composers</w:t>
      </w:r>
      <w:bookmarkEnd w:id="302"/>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03" w:name="section"/>
      <w:bookmarkEnd w:id="303"/>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04"/>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05" w:name="nonhuman-composers"/>
      <w:r>
        <w:t xml:space="preserve">Nonhuman composers</w:t>
      </w:r>
      <w:bookmarkEnd w:id="305"/>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06" w:name="fractured-works"/>
      <w:r>
        <w:t xml:space="preserve">Fractured Works</w:t>
      </w:r>
      <w:bookmarkEnd w:id="306"/>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07" w:name="databasing-vessel"/>
      <w:r>
        <w:t xml:space="preserve">Databasing Vessel</w:t>
      </w:r>
      <w:bookmarkEnd w:id="307"/>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8" w:name="music"/>
      <w:r>
        <w:t xml:space="preserve">The Severed Object Of Music</w:t>
      </w:r>
      <w:bookmarkEnd w:id="308"/>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09" w:name="an-incomplete-object"/>
      <w:r>
        <w:t xml:space="preserve">An Incomplete Object</w:t>
      </w:r>
      <w:bookmarkEnd w:id="309"/>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0"/>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1" w:name="remains-of-listening"/>
      <w:r>
        <w:t xml:space="preserve">Remains of Listening</w:t>
      </w:r>
      <w:bookmarkEnd w:id="311"/>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12" w:name="sources-and-sorcerers"/>
      <w:r>
        <w:t xml:space="preserve">Sources and Sorcerers</w:t>
      </w:r>
      <w:bookmarkEnd w:id="312"/>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nt is the object of music, which is never one and the same because it is a singularity resonan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13" w:name="naming"/>
      <w:r>
        <w:t xml:space="preserve">Naming</w:t>
      </w:r>
      <w:bookmarkEnd w:id="313"/>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4"/>
      </w:r>
    </w:p>
    <w:p>
      <w:pPr>
        <w:pStyle w:val="Heading5"/>
      </w:pPr>
      <w:bookmarkStart w:id="315" w:name="dynamics"/>
      <w:r>
        <w:t xml:space="preserve">Dynamics</w:t>
      </w:r>
      <w:bookmarkEnd w:id="315"/>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16" w:name="masterwork"/>
      <w:r>
        <w:t xml:space="preserve">Masterwork</w:t>
      </w:r>
      <w:bookmarkEnd w:id="316"/>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1</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17" w:name="architecture-of-obedience"/>
      <w:r>
        <w:t xml:space="preserve">Architecture of Obedience</w:t>
      </w:r>
      <w:bookmarkEnd w:id="317"/>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8" w:name="anarchy"/>
      <w:r>
        <w:t xml:space="preserve">Anarchy And The Unwork</w:t>
      </w:r>
      <w:bookmarkEnd w:id="318"/>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19" w:name="place-in-common"/>
      <w:r>
        <w:t xml:space="preserve">Place in Common</w:t>
      </w:r>
      <w:bookmarkEnd w:id="319"/>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0" w:name="disintegrated-imperative"/>
      <w:r>
        <w:t xml:space="preserve">Disintegrated Imperative</w:t>
      </w:r>
      <w:bookmarkEnd w:id="320"/>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1" w:name="blind-experimentation"/>
      <w:r>
        <w:t xml:space="preserve">Blind Experimentation</w:t>
      </w:r>
      <w:bookmarkEnd w:id="321"/>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22" w:name="doctoring-the-glitch"/>
      <w:r>
        <w:t xml:space="preserve">Doctoring the Glitch</w:t>
      </w:r>
      <w:bookmarkEnd w:id="322"/>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23" w:name="unnecessary-blindfolds"/>
      <w:r>
        <w:t xml:space="preserve">Unnecessary Blindfolds</w:t>
      </w:r>
      <w:bookmarkEnd w:id="323"/>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24" w:name="spectral-remains"/>
      <w:r>
        <w:t xml:space="preserve">Spectral Remains</w:t>
      </w:r>
      <w:bookmarkEnd w:id="324"/>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25" w:name="macroforma"/>
      <w:r>
        <w:t xml:space="preserve">Macroforma</w:t>
      </w:r>
      <w:bookmarkEnd w:id="325"/>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26" w:name="overfitting"/>
      <w:r>
        <w:t xml:space="preserve">Overfitting</w:t>
      </w:r>
      <w:bookmarkEnd w:id="326"/>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2</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7" w:name="worker"/>
      <w:r>
        <w:t xml:space="preserve">[Wip] Work In Progress</w:t>
      </w:r>
      <w:bookmarkEnd w:id="327"/>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8" w:name="chapter:Conclusion"/>
      <w:r>
        <w:t xml:space="preserve">Conclusion</w:t>
      </w:r>
      <w:bookmarkEnd w:id="328"/>
    </w:p>
    <w:p>
      <w:pPr>
        <w:pStyle w:val="FirstParagraph"/>
      </w:pPr>
      <w:r>
        <w:t xml:space="preserve">…</w:t>
      </w:r>
      <w:r>
        <w:t xml:space="preserve"> </w:t>
      </w:r>
      <w:r>
        <w:t xml:space="preserve">placeholder for conclusion abstract</w:t>
      </w:r>
      <w:r>
        <w:t xml:space="preserve"> </w:t>
      </w:r>
      <w:r>
        <w:t xml:space="preserve">…</w:t>
      </w:r>
    </w:p>
    <w:p>
      <w:pPr>
        <w:pStyle w:val="Heading1"/>
      </w:pPr>
      <w:bookmarkStart w:id="329" w:name="chapter:Appendices"/>
      <w:r>
        <w:t xml:space="preserve">Appendices</w:t>
      </w:r>
      <w:bookmarkEnd w:id="329"/>
    </w:p>
    <w:p>
      <w:pPr>
        <w:pStyle w:val="FirstParagraph"/>
      </w:pPr>
      <w:r>
        <w:t xml:space="preserve">abstract of appendices</w:t>
      </w:r>
    </w:p>
    <w:p>
      <w:pPr>
        <w:pStyle w:val="Heading2"/>
      </w:pPr>
      <w:bookmarkStart w:id="330" w:name="X10ee8bf4babf50c107e97e7a3ded64e4f2e7a3b"/>
      <w:r>
        <w:t xml:space="preserve">DIANA: Database for Image and Audio Navigation</w:t>
      </w:r>
      <w:bookmarkEnd w:id="330"/>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1" w:name="dbmodel"/>
      <w:r>
        <w:t xml:space="preserve">A Database Model</w:t>
      </w:r>
      <w:bookmarkEnd w:id="331"/>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32" w:name="Xbdeae474b30d0c6c153bc32937848dc3fd565e9"/>
      <w:r>
        <w:t xml:space="preserve">ABBY: An Online Environment for Annotated Bibliographies</w:t>
      </w:r>
      <w:bookmarkEnd w:id="332"/>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33">
        <w:r>
          <w:rPr>
            <w:rStyle w:val="Hyperlink"/>
          </w:rPr>
          <w:t xml:space="preserve">https://fdch.github.io/abby</w:t>
        </w:r>
      </w:hyperlink>
      <w:r>
        <w:t xml:space="preserve">, and the code can be accessed or cloned from</w:t>
      </w:r>
      <w:r>
        <w:t xml:space="preserve"> </w:t>
      </w:r>
      <w:hyperlink r:id="rId334">
        <w:r>
          <w:rPr>
            <w:rStyle w:val="Hyperlink"/>
          </w:rPr>
          <w:t xml:space="preserve">https://github.com/fdch/litrev</w:t>
        </w:r>
      </w:hyperlink>
      <w:r>
        <w:t xml:space="preserve">.</w:t>
      </w:r>
    </w:p>
    <w:p>
      <w:pPr>
        <w:pStyle w:val="Heading3"/>
      </w:pPr>
      <w:bookmarkStart w:id="335" w:name="texdb"/>
      <w:r>
        <w:t xml:space="preserve">A Text Database</w:t>
      </w:r>
      <w:bookmarkEnd w:id="335"/>
    </w:p>
    <w:p>
      <w:pPr>
        <w:pStyle w:val="FirstParagraph"/>
      </w:pPr>
      <w:r>
        <w:t xml:space="preserve">A detailed description of the text database model…</w:t>
      </w:r>
    </w:p>
    <w:bookmarkStart w:id="683" w:name="refs"/>
    <w:bookmarkStart w:id="336"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36"/>
    <w:bookmarkStart w:id="337"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37"/>
    <w:bookmarkStart w:id="338"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38"/>
    <w:bookmarkStart w:id="339"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39"/>
    <w:bookmarkStart w:id="340"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0"/>
    <w:bookmarkStart w:id="342"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1">
        <w:r>
          <w:rPr>
            <w:rStyle w:val="Hyperlink"/>
          </w:rPr>
          <w:t xml:space="preserve">http://www.terasoft.com.tw/conf/ismir2014/proceedings/T014_162_Paper.pdf</w:t>
        </w:r>
      </w:hyperlink>
    </w:p>
    <w:bookmarkEnd w:id="342"/>
    <w:bookmarkStart w:id="343"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43"/>
    <w:bookmarkStart w:id="344"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44"/>
    <w:bookmarkStart w:id="345"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45"/>
    <w:bookmarkStart w:id="346"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46"/>
    <w:bookmarkStart w:id="347"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47"/>
    <w:bookmarkStart w:id="348"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48"/>
    <w:bookmarkStart w:id="349"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49"/>
    <w:bookmarkStart w:id="350"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0"/>
    <w:bookmarkStart w:id="351"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1"/>
    <w:bookmarkStart w:id="352"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52"/>
    <w:bookmarkStart w:id="353" w:name="ref-Bar20:Viv"/>
    <w:p>
      <w:pPr>
        <w:pStyle w:val="Bibliography"/>
      </w:pPr>
      <w:r>
        <w:t xml:space="preserve">Barrett N. 2000b. Viva la selva</w:t>
      </w:r>
    </w:p>
    <w:bookmarkEnd w:id="353"/>
    <w:bookmarkStart w:id="354" w:name="ref-Bar68:Ele"/>
    <w:p>
      <w:pPr>
        <w:pStyle w:val="Bibliography"/>
      </w:pPr>
      <w:r>
        <w:t xml:space="preserve">Barthes R, Lavers A, Smith C. 1968.</w:t>
      </w:r>
      <w:r>
        <w:t xml:space="preserve"> </w:t>
      </w:r>
      <w:r>
        <w:rPr>
          <w:i/>
        </w:rPr>
        <w:t xml:space="preserve">Elements of Semiology</w:t>
      </w:r>
      <w:r>
        <w:t xml:space="preserve">. Hill; Wang, New York. ed.</w:t>
      </w:r>
    </w:p>
    <w:bookmarkEnd w:id="354"/>
    <w:bookmarkStart w:id="355"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55"/>
    <w:bookmarkStart w:id="356"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56"/>
    <w:bookmarkStart w:id="357"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57"/>
    <w:bookmarkStart w:id="359"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58">
        <w:r>
          <w:rPr>
            <w:rStyle w:val="Hyperlink"/>
          </w:rPr>
          <w:t xml:space="preserve">http://www.terasoft.com.tw/conf/ismir2014/proceedings/T028_322_Paper.pdf</w:t>
        </w:r>
      </w:hyperlink>
    </w:p>
    <w:bookmarkEnd w:id="359"/>
    <w:bookmarkStart w:id="360"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0"/>
    <w:bookmarkStart w:id="362"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1">
        <w:r>
          <w:rPr>
            <w:rStyle w:val="Hyperlink"/>
          </w:rPr>
          <w:t xml:space="preserve">http://www.ppgia.pucpr.br/ismir2013/wp-content/uploads/2013/09/177\_Paper.pdf</w:t>
        </w:r>
      </w:hyperlink>
    </w:p>
    <w:bookmarkEnd w:id="362"/>
    <w:bookmarkStart w:id="363"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63"/>
    <w:bookmarkStart w:id="364" w:name="ref-Bor42:Fun"/>
    <w:p>
      <w:pPr>
        <w:pStyle w:val="Bibliography"/>
      </w:pPr>
      <w:r>
        <w:t xml:space="preserve">Borges JL. 1942. Funes el memorioso.</w:t>
      </w:r>
      <w:r>
        <w:t xml:space="preserve"> </w:t>
      </w:r>
      <w:r>
        <w:rPr>
          <w:i/>
        </w:rPr>
        <w:t xml:space="preserve">Ficciones</w:t>
      </w:r>
    </w:p>
    <w:bookmarkEnd w:id="364"/>
    <w:bookmarkStart w:id="365" w:name="ref-Ker94:Fun"/>
    <w:p>
      <w:pPr>
        <w:pStyle w:val="Bibliography"/>
      </w:pPr>
      <w:r>
        <w:t xml:space="preserve">Borges JL. 1994.</w:t>
      </w:r>
      <w:r>
        <w:t xml:space="preserve"> </w:t>
      </w:r>
      <w:r>
        <w:rPr>
          <w:i/>
        </w:rPr>
        <w:t xml:space="preserve">Ficciones</w:t>
      </w:r>
      <w:r>
        <w:t xml:space="preserve">. Grove Press. ed.</w:t>
      </w:r>
    </w:p>
    <w:bookmarkEnd w:id="365"/>
    <w:bookmarkStart w:id="366" w:name="ref-Bor95:Rat"/>
    <w:p>
      <w:pPr>
        <w:pStyle w:val="Bibliography"/>
      </w:pPr>
      <w:r>
        <w:t xml:space="preserve">Born G. 1995.</w:t>
      </w:r>
      <w:r>
        <w:t xml:space="preserve"> </w:t>
      </w:r>
      <w:r>
        <w:rPr>
          <w:i/>
        </w:rPr>
        <w:t xml:space="preserve">Rationalizing Culture</w:t>
      </w:r>
      <w:r>
        <w:t xml:space="preserve">. University of California Press. ed.</w:t>
      </w:r>
    </w:p>
    <w:bookmarkEnd w:id="366"/>
    <w:bookmarkStart w:id="36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67"/>
    <w:bookmarkStart w:id="36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68"/>
    <w:bookmarkStart w:id="369"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69"/>
    <w:bookmarkStart w:id="370"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0"/>
    <w:bookmarkStart w:id="371"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1"/>
    <w:bookmarkStart w:id="372"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2"/>
    <w:bookmarkStart w:id="373" w:name="ref-score11manual"/>
    <w:p>
      <w:pPr>
        <w:pStyle w:val="Bibliography"/>
      </w:pPr>
      <w:r>
        <w:t xml:space="preserve">Brinkman AR. 1982. Original version of the score11 manual.</w:t>
      </w:r>
      <w:r>
        <w:t xml:space="preserve"> </w:t>
      </w:r>
      <w:r>
        <w:rPr>
          <w:i/>
        </w:rPr>
        <w:t xml:space="preserve">Score11 Manual</w:t>
      </w:r>
    </w:p>
    <w:bookmarkEnd w:id="373"/>
    <w:bookmarkStart w:id="374"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74"/>
    <w:bookmarkStart w:id="375"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75"/>
    <w:bookmarkStart w:id="376"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76"/>
    <w:bookmarkStart w:id="37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77">
        <w:r>
          <w:rPr>
            <w:rStyle w:val="Hyperlink"/>
          </w:rPr>
          <w:t xml:space="preserve">http://www.nime.org/proceedings/2011/nime2011_387.pdf</w:t>
        </w:r>
      </w:hyperlink>
    </w:p>
    <w:bookmarkEnd w:id="378"/>
    <w:bookmarkStart w:id="38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79">
        <w:r>
          <w:rPr>
            <w:rStyle w:val="Hyperlink"/>
          </w:rPr>
          <w:t xml:space="preserve">http://www.nime.org/proceedings/2009/nime2009_266.pdf</w:t>
        </w:r>
      </w:hyperlink>
    </w:p>
    <w:bookmarkEnd w:id="380"/>
    <w:bookmarkStart w:id="38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1"/>
    <w:bookmarkStart w:id="38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2"/>
    <w:bookmarkStart w:id="38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83"/>
    <w:bookmarkStart w:id="384" w:name="ref-Bux77:Aco"/>
    <w:p>
      <w:pPr>
        <w:pStyle w:val="Bibliography"/>
      </w:pPr>
      <w:r>
        <w:t xml:space="preserve">Buxton W. 1977. A composer’s introduction to computer music.</w:t>
      </w:r>
      <w:r>
        <w:t xml:space="preserve"> </w:t>
      </w:r>
      <w:r>
        <w:rPr>
          <w:i/>
        </w:rPr>
        <w:t xml:space="preserve">Interface</w:t>
      </w:r>
      <w:r>
        <w:t xml:space="preserve">. 6:57–72</w:t>
      </w:r>
    </w:p>
    <w:bookmarkEnd w:id="384"/>
    <w:bookmarkStart w:id="385" w:name="ref-youtube/buxton10"/>
    <w:p>
      <w:pPr>
        <w:pStyle w:val="Bibliography"/>
      </w:pPr>
      <w:r>
        <w:t xml:space="preserve">Buxton W. 2016a. Objed: The sssp sound editing tool.</w:t>
      </w:r>
      <w:r>
        <w:t xml:space="preserve"> </w:t>
      </w:r>
      <w:r>
        <w:rPr>
          <w:i/>
        </w:rPr>
        <w:t xml:space="preserve">Youtube</w:t>
      </w:r>
    </w:p>
    <w:bookmarkEnd w:id="385"/>
    <w:bookmarkStart w:id="386"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86"/>
    <w:bookmarkStart w:id="387"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87"/>
    <w:bookmarkStart w:id="388"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88"/>
    <w:bookmarkStart w:id="389"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89"/>
    <w:bookmarkStart w:id="39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0">
        <w:r>
          <w:rPr>
            <w:rStyle w:val="Hyperlink"/>
          </w:rPr>
          <w:t xml:space="preserve">http://www.nime.org/proceedings/2011/nime2011_329.pdf</w:t>
        </w:r>
      </w:hyperlink>
    </w:p>
    <w:bookmarkEnd w:id="391"/>
    <w:bookmarkStart w:id="39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2"/>
    <w:bookmarkStart w:id="393"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93"/>
    <w:bookmarkStart w:id="394"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94"/>
    <w:bookmarkStart w:id="395" w:name="ref-Rya17:OnT"/>
    <w:p>
      <w:pPr>
        <w:pStyle w:val="Bibliography"/>
      </w:pPr>
      <w:r>
        <w:t xml:space="preserve">Carter R. 2017. On the expressive potential of suboptimal speakers</w:t>
      </w:r>
    </w:p>
    <w:bookmarkEnd w:id="395"/>
    <w:bookmarkStart w:id="396"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96"/>
    <w:bookmarkStart w:id="397"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97"/>
    <w:bookmarkStart w:id="398"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98"/>
    <w:bookmarkStart w:id="399"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99"/>
    <w:bookmarkStart w:id="400"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0"/>
    <w:bookmarkStart w:id="401"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1"/>
    <w:bookmarkStart w:id="402"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2"/>
    <w:bookmarkStart w:id="403"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03"/>
    <w:bookmarkStart w:id="404" w:name="ref-Cho00:Voi"/>
    <w:p>
      <w:pPr>
        <w:pStyle w:val="Bibliography"/>
      </w:pPr>
      <w:r>
        <w:t xml:space="preserve">Choi I. 2000. Voices in ruins — composition with residuals</w:t>
      </w:r>
    </w:p>
    <w:bookmarkEnd w:id="404"/>
    <w:bookmarkStart w:id="405"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05"/>
    <w:bookmarkStart w:id="406"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06"/>
    <w:bookmarkStart w:id="407"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07"/>
    <w:bookmarkStart w:id="408"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08"/>
    <w:bookmarkStart w:id="409"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09"/>
    <w:bookmarkStart w:id="410"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0"/>
    <w:bookmarkStart w:id="411"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1"/>
    <w:bookmarkStart w:id="412"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2"/>
    <w:bookmarkStart w:id="413"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3"/>
    <w:bookmarkStart w:id="414" w:name="ref-connes:shapes"/>
    <w:p>
      <w:pPr>
        <w:pStyle w:val="Bibliography"/>
      </w:pPr>
      <w:r>
        <w:t xml:space="preserve">Connes A. 2012. The music of shapes</w:t>
      </w:r>
    </w:p>
    <w:bookmarkEnd w:id="414"/>
    <w:bookmarkStart w:id="415"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15"/>
    <w:bookmarkStart w:id="416"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16"/>
    <w:bookmarkStart w:id="417"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17"/>
    <w:bookmarkStart w:id="418"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18"/>
    <w:bookmarkStart w:id="419"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19"/>
    <w:bookmarkStart w:id="421"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0">
        <w:r>
          <w:rPr>
            <w:rStyle w:val="Hyperlink"/>
          </w:rPr>
          <w:t xml:space="preserve">https://ismir2017.smcnus.org/wp-content/uploads/2017/10/235_Paper.pdf</w:t>
        </w:r>
      </w:hyperlink>
    </w:p>
    <w:bookmarkEnd w:id="421"/>
    <w:bookmarkStart w:id="423" w:name="ref-crowley98"/>
    <w:p>
      <w:pPr>
        <w:pStyle w:val="Bibliography"/>
      </w:pPr>
      <w:r>
        <w:t xml:space="preserve">Crowley C. 1998. Data structures for text sequences.</w:t>
      </w:r>
      <w:r>
        <w:t xml:space="preserve"> </w:t>
      </w:r>
      <w:hyperlink r:id="rId422">
        <w:r>
          <w:rPr>
            <w:rStyle w:val="Hyperlink"/>
          </w:rPr>
          <w:t xml:space="preserve">https://www.cs.unm.edu/~crowley/papers/sds.pdf</w:t>
        </w:r>
      </w:hyperlink>
    </w:p>
    <w:bookmarkEnd w:id="423"/>
    <w:bookmarkStart w:id="424"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24"/>
    <w:bookmarkStart w:id="426"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25">
        <w:r>
          <w:rPr>
            <w:rStyle w:val="Hyperlink"/>
          </w:rPr>
          <w:t xml:space="preserve">https://ismir2017.smcnus.org/wp-content/uploads/2017/10/75_Paper.pdf</w:t>
        </w:r>
      </w:hyperlink>
    </w:p>
    <w:bookmarkEnd w:id="426"/>
    <w:bookmarkStart w:id="427"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27"/>
    <w:bookmarkStart w:id="428"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28"/>
    <w:bookmarkStart w:id="429"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29"/>
    <w:bookmarkStart w:id="430" w:name="ref-Der78:Wri"/>
    <w:p>
      <w:pPr>
        <w:pStyle w:val="Bibliography"/>
      </w:pPr>
      <w:r>
        <w:t xml:space="preserve">Derrida J. 1978.</w:t>
      </w:r>
      <w:r>
        <w:t xml:space="preserve"> </w:t>
      </w:r>
      <w:r>
        <w:rPr>
          <w:i/>
        </w:rPr>
        <w:t xml:space="preserve">Writing and Difference</w:t>
      </w:r>
      <w:r>
        <w:t xml:space="preserve">. The University of Chicago. ed.</w:t>
      </w:r>
    </w:p>
    <w:bookmarkEnd w:id="430"/>
    <w:bookmarkStart w:id="431" w:name="ref-Der82:Mar"/>
    <w:p>
      <w:pPr>
        <w:pStyle w:val="Bibliography"/>
      </w:pPr>
      <w:r>
        <w:t xml:space="preserve">Derrida J. 1982.</w:t>
      </w:r>
      <w:r>
        <w:t xml:space="preserve"> </w:t>
      </w:r>
      <w:r>
        <w:rPr>
          <w:i/>
        </w:rPr>
        <w:t xml:space="preserve">Margins of Philosophy</w:t>
      </w:r>
      <w:r>
        <w:t xml:space="preserve">. The Harvester Press. ed.</w:t>
      </w:r>
    </w:p>
    <w:bookmarkEnd w:id="431"/>
    <w:bookmarkStart w:id="432" w:name="ref-Der95:Arc"/>
    <w:p>
      <w:pPr>
        <w:pStyle w:val="Bibliography"/>
      </w:pPr>
      <w:r>
        <w:t xml:space="preserve">Derrida J, Prenowitz E. 1995. Archive fever: A freudian impression.</w:t>
      </w:r>
      <w:r>
        <w:t xml:space="preserve"> </w:t>
      </w:r>
      <w:r>
        <w:rPr>
          <w:i/>
        </w:rPr>
        <w:t xml:space="preserve">Diacritics</w:t>
      </w:r>
      <w:r>
        <w:t xml:space="preserve">. 25(2):</w:t>
      </w:r>
    </w:p>
    <w:bookmarkEnd w:id="432"/>
    <w:bookmarkStart w:id="433"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33"/>
    <w:bookmarkStart w:id="435"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4">
        <w:r>
          <w:rPr>
            <w:rStyle w:val="Hyperlink"/>
          </w:rPr>
          <w:t xml:space="preserve">http://ismir2015.uma.es/articles/261_Paper.pdf</w:t>
        </w:r>
      </w:hyperlink>
    </w:p>
    <w:bookmarkEnd w:id="435"/>
    <w:bookmarkStart w:id="436"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36"/>
    <w:bookmarkStart w:id="437"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37"/>
    <w:bookmarkStart w:id="438"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38"/>
    <w:bookmarkStart w:id="439"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39"/>
    <w:bookmarkStart w:id="440"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0"/>
    <w:bookmarkStart w:id="441"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1"/>
    <w:bookmarkStart w:id="443"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2">
        <w:r>
          <w:rPr>
            <w:rStyle w:val="Hyperlink"/>
          </w:rPr>
          <w:t xml:space="preserve">http://ismir2018.ircam.fr/doc/pdfs/265_Paper.pdf</w:t>
        </w:r>
      </w:hyperlink>
    </w:p>
    <w:bookmarkEnd w:id="443"/>
    <w:bookmarkStart w:id="444"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4"/>
    <w:bookmarkStart w:id="44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45">
        <w:r>
          <w:rPr>
            <w:rStyle w:val="Hyperlink"/>
          </w:rPr>
          <w:t xml:space="preserve">http://ismir2000.ismir.net/papers/invites/dunn_invite.pdf</w:t>
        </w:r>
      </w:hyperlink>
    </w:p>
    <w:bookmarkEnd w:id="446"/>
    <w:bookmarkStart w:id="44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47"/>
    <w:bookmarkStart w:id="44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48"/>
    <w:bookmarkStart w:id="449" w:name="ref-Eco04:The"/>
    <w:p>
      <w:pPr>
        <w:pStyle w:val="Bibliography"/>
      </w:pPr>
      <w:r>
        <w:t xml:space="preserve">Eco U. 2004. The poetics of the open work.</w:t>
      </w:r>
      <w:r>
        <w:t xml:space="preserve"> </w:t>
      </w:r>
      <w:r>
        <w:rPr>
          <w:i/>
        </w:rPr>
        <w:t xml:space="preserve">Audio Culture: Readings in Modern Music</w:t>
      </w:r>
    </w:p>
    <w:bookmarkEnd w:id="449"/>
    <w:bookmarkStart w:id="450" w:name="ref-Emm86:The"/>
    <w:p>
      <w:pPr>
        <w:pStyle w:val="Bibliography"/>
      </w:pPr>
      <w:r>
        <w:t xml:space="preserve">Emmerson S. 1986.</w:t>
      </w:r>
      <w:r>
        <w:t xml:space="preserve"> </w:t>
      </w:r>
      <w:r>
        <w:rPr>
          <w:i/>
        </w:rPr>
        <w:t xml:space="preserve">The Language of Electroacoustic Music</w:t>
      </w:r>
      <w:r>
        <w:t xml:space="preserve">. ed.</w:t>
      </w:r>
    </w:p>
    <w:bookmarkEnd w:id="450"/>
    <w:bookmarkStart w:id="452"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1">
        <w:r>
          <w:rPr>
            <w:rStyle w:val="Hyperlink"/>
          </w:rPr>
          <w:t xml:space="preserve">http://ismir2018.ircam.fr/doc/pdfs/206_Paper.pdf</w:t>
        </w:r>
      </w:hyperlink>
    </w:p>
    <w:bookmarkEnd w:id="452"/>
    <w:bookmarkStart w:id="453"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3"/>
    <w:bookmarkStart w:id="454" w:name="ref-Ern13:Dig"/>
    <w:p>
      <w:pPr>
        <w:pStyle w:val="Bibliography"/>
      </w:pPr>
      <w:r>
        <w:t xml:space="preserve">Ernst W. 2013.</w:t>
      </w:r>
      <w:r>
        <w:t xml:space="preserve"> </w:t>
      </w:r>
      <w:r>
        <w:rPr>
          <w:i/>
        </w:rPr>
        <w:t xml:space="preserve">Digital Memory and the Archive</w:t>
      </w:r>
      <w:r>
        <w:t xml:space="preserve">. University of Minnesota Press. ed.</w:t>
      </w:r>
    </w:p>
    <w:bookmarkEnd w:id="454"/>
    <w:bookmarkStart w:id="455"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55"/>
    <w:bookmarkStart w:id="45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56"/>
    <w:bookmarkStart w:id="45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57">
        <w:r>
          <w:rPr>
            <w:rStyle w:val="Hyperlink"/>
          </w:rPr>
          <w:t xml:space="preserve">https://ismir2017.smcnus.org/wp-content/uploads/2017/10/161_Paper.pdf</w:t>
        </w:r>
      </w:hyperlink>
    </w:p>
    <w:bookmarkEnd w:id="458"/>
    <w:bookmarkStart w:id="45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59"/>
    <w:bookmarkStart w:id="46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0"/>
    <w:bookmarkStart w:id="46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1"/>
    <w:bookmarkStart w:id="46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2"/>
    <w:bookmarkStart w:id="463"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3"/>
    <w:bookmarkStart w:id="46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4"/>
    <w:bookmarkStart w:id="46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65">
        <w:r>
          <w:rPr>
            <w:rStyle w:val="Hyperlink"/>
          </w:rPr>
          <w:t xml:space="preserve">http://www.nime.org/proceedings/2011/nime2011_124.pdf</w:t>
        </w:r>
      </w:hyperlink>
    </w:p>
    <w:bookmarkEnd w:id="466"/>
    <w:bookmarkStart w:id="46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67"/>
    <w:bookmarkStart w:id="46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68">
        <w:r>
          <w:rPr>
            <w:rStyle w:val="Hyperlink"/>
          </w:rPr>
          <w:t xml:space="preserve">http://ismir2000.ismir.net/posters/good.pdf</w:t>
        </w:r>
      </w:hyperlink>
    </w:p>
    <w:bookmarkEnd w:id="469"/>
    <w:bookmarkStart w:id="47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0">
        <w:r>
          <w:rPr>
            <w:rStyle w:val="Hyperlink"/>
          </w:rPr>
          <w:t xml:space="preserve">http://ismir2002.ismir.net/proceedings/03-SP04-1.pdf</w:t>
        </w:r>
      </w:hyperlink>
    </w:p>
    <w:bookmarkEnd w:id="471"/>
    <w:bookmarkStart w:id="47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2">
        <w:r>
          <w:rPr>
            <w:rStyle w:val="Hyperlink"/>
          </w:rPr>
          <w:t xml:space="preserve">http://ismir2003.ismir.net/papers/Goto1.PDF</w:t>
        </w:r>
      </w:hyperlink>
    </w:p>
    <w:bookmarkEnd w:id="473"/>
    <w:bookmarkStart w:id="474" w:name="ref-Gra15:The"/>
    <w:p>
      <w:pPr>
        <w:pStyle w:val="Bibliography"/>
      </w:pPr>
      <w:r>
        <w:t xml:space="preserve">Gratton P, Morin M-E. 2015.</w:t>
      </w:r>
      <w:r>
        <w:t xml:space="preserve"> </w:t>
      </w:r>
      <w:r>
        <w:rPr>
          <w:i/>
        </w:rPr>
        <w:t xml:space="preserve">The Nancy Dictionary</w:t>
      </w:r>
      <w:r>
        <w:t xml:space="preserve">. Edinburgh University Press. ed.</w:t>
      </w:r>
    </w:p>
    <w:bookmarkEnd w:id="474"/>
    <w:bookmarkStart w:id="475"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75"/>
    <w:bookmarkStart w:id="47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76">
        <w:r>
          <w:rPr>
            <w:rStyle w:val="Hyperlink"/>
          </w:rPr>
          <w:t xml:space="preserve">http://www.terasoft.com.tw/conf/ismir2014/proceedings/T059_257_Paper.pdf</w:t>
        </w:r>
      </w:hyperlink>
    </w:p>
    <w:bookmarkEnd w:id="477"/>
    <w:bookmarkStart w:id="47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78"/>
    <w:bookmarkStart w:id="47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79"/>
    <w:bookmarkStart w:id="480" w:name="ref-Han04:New"/>
    <w:p>
      <w:pPr>
        <w:pStyle w:val="Bibliography"/>
      </w:pPr>
      <w:r>
        <w:t xml:space="preserve">Hansen MBN. 2004.</w:t>
      </w:r>
      <w:r>
        <w:t xml:space="preserve"> </w:t>
      </w:r>
      <w:r>
        <w:rPr>
          <w:i/>
        </w:rPr>
        <w:t xml:space="preserve">New Philosophy for New Media</w:t>
      </w:r>
      <w:r>
        <w:t xml:space="preserve">. The MIT Press. ed.</w:t>
      </w:r>
    </w:p>
    <w:bookmarkEnd w:id="480"/>
    <w:bookmarkStart w:id="48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1">
        <w:r>
          <w:rPr>
            <w:rStyle w:val="Hyperlink"/>
          </w:rPr>
          <w:t xml:space="preserve">http://ismir2008.ismir.net/papers/ISMIR2008_173.pdf</w:t>
        </w:r>
      </w:hyperlink>
    </w:p>
    <w:bookmarkEnd w:id="482"/>
    <w:bookmarkStart w:id="483"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3"/>
    <w:bookmarkStart w:id="484"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4"/>
    <w:bookmarkStart w:id="48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85">
        <w:r>
          <w:rPr>
            <w:rStyle w:val="Hyperlink"/>
          </w:rPr>
          <w:t xml:space="preserve">http://www.ppgia.pucpr.br/ismir2013/wp-content/uploads/2013/09/85_Paper.pdf</w:t>
        </w:r>
      </w:hyperlink>
    </w:p>
    <w:bookmarkEnd w:id="486"/>
    <w:bookmarkStart w:id="487"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87"/>
    <w:bookmarkStart w:id="488" w:name="ref-Hay93:The"/>
    <w:p>
      <w:pPr>
        <w:pStyle w:val="Bibliography"/>
      </w:pPr>
      <w:r>
        <w:t xml:space="preserve">Hayles NK. 1993. The materiality of informatics.</w:t>
      </w:r>
      <w:r>
        <w:t xml:space="preserve"> </w:t>
      </w:r>
      <w:r>
        <w:rPr>
          <w:i/>
        </w:rPr>
        <w:t xml:space="preserve">Configurations</w:t>
      </w:r>
      <w:r>
        <w:t xml:space="preserve">. 1(1):</w:t>
      </w:r>
    </w:p>
    <w:bookmarkEnd w:id="488"/>
    <w:bookmarkStart w:id="48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89"/>
    <w:bookmarkStart w:id="490"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0"/>
    <w:bookmarkStart w:id="491"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1"/>
    <w:bookmarkStart w:id="49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2">
        <w:r>
          <w:rPr>
            <w:rStyle w:val="Hyperlink"/>
          </w:rPr>
          <w:t xml:space="preserve">http://www.nime.org/proceedings/2010/nime2010_233.pdf</w:t>
        </w:r>
      </w:hyperlink>
    </w:p>
    <w:bookmarkEnd w:id="493"/>
    <w:bookmarkStart w:id="49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4">
        <w:r>
          <w:rPr>
            <w:rStyle w:val="Hyperlink"/>
          </w:rPr>
          <w:t xml:space="preserve">http://ismir2005.ismir.net/proceedings/2117.pdf</w:t>
        </w:r>
      </w:hyperlink>
    </w:p>
    <w:bookmarkEnd w:id="495"/>
    <w:bookmarkStart w:id="496"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96"/>
    <w:bookmarkStart w:id="49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97">
        <w:r>
          <w:rPr>
            <w:rStyle w:val="Hyperlink"/>
          </w:rPr>
          <w:t xml:space="preserve">http://ismir2018.ircam.fr/doc/pdfs/248_Paper.pdf</w:t>
        </w:r>
      </w:hyperlink>
    </w:p>
    <w:bookmarkEnd w:id="498"/>
    <w:bookmarkStart w:id="499" w:name="ref-Mau99:Abr"/>
    <w:p>
      <w:pPr>
        <w:pStyle w:val="Bibliography"/>
      </w:pPr>
      <w:r>
        <w:t xml:space="preserve">IV JAM. 1999.</w:t>
      </w:r>
      <w:r>
        <w:t xml:space="preserve"> </w:t>
      </w:r>
      <w:r>
        <w:rPr>
          <w:i/>
        </w:rPr>
        <w:t xml:space="preserve">A Brief History of Algorithmic Composition</w:t>
      </w:r>
      <w:r>
        <w:t xml:space="preserve">. Online. ed.</w:t>
      </w:r>
    </w:p>
    <w:bookmarkEnd w:id="499"/>
    <w:bookmarkStart w:id="50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0"/>
    <w:bookmarkStart w:id="50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1"/>
    <w:bookmarkStart w:id="50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2"/>
    <w:bookmarkStart w:id="50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3">
        <w:r>
          <w:rPr>
            <w:rStyle w:val="Hyperlink"/>
          </w:rPr>
          <w:t xml:space="preserve">http://ismir2008.ismir.net/papers/ISMIR2008_106.pdf</w:t>
        </w:r>
      </w:hyperlink>
    </w:p>
    <w:bookmarkEnd w:id="504"/>
    <w:bookmarkStart w:id="505"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05"/>
    <w:bookmarkStart w:id="506"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06"/>
    <w:bookmarkStart w:id="507"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07"/>
    <w:bookmarkStart w:id="508"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08"/>
    <w:bookmarkStart w:id="510"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09">
        <w:r>
          <w:rPr>
            <w:rStyle w:val="Hyperlink"/>
          </w:rPr>
          <w:t xml:space="preserve">http://www.terasoft.com.tw/conf/ismir2014/proceedings/T039_344_Paper.pdf</w:t>
        </w:r>
      </w:hyperlink>
    </w:p>
    <w:bookmarkEnd w:id="510"/>
    <w:bookmarkStart w:id="511" w:name="ref-Kle98:The"/>
    <w:p>
      <w:pPr>
        <w:pStyle w:val="Bibliography"/>
      </w:pPr>
      <w:r>
        <w:t xml:space="preserve">Klein J. 1998. The wolves of bays mountain</w:t>
      </w:r>
    </w:p>
    <w:bookmarkEnd w:id="511"/>
    <w:bookmarkStart w:id="512" w:name="ref-Kle17:Lec"/>
    <w:p>
      <w:pPr>
        <w:pStyle w:val="Bibliography"/>
      </w:pPr>
      <w:r>
        <w:t xml:space="preserve">Klein J. 2017.</w:t>
      </w:r>
      <w:r>
        <w:t xml:space="preserve"> </w:t>
      </w:r>
      <w:r>
        <w:rPr>
          <w:i/>
        </w:rPr>
        <w:t xml:space="preserve">On my compositional approach</w:t>
      </w:r>
      <w:r>
        <w:t xml:space="preserve">. Work. Pap.</w:t>
      </w:r>
    </w:p>
    <w:bookmarkEnd w:id="512"/>
    <w:bookmarkStart w:id="513"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3"/>
    <w:bookmarkStart w:id="515"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4">
        <w:r>
          <w:rPr>
            <w:rStyle w:val="Hyperlink"/>
          </w:rPr>
          <w:t xml:space="preserve">http://ismir2015.uma.es/articles/246_Paper.pdf</w:t>
        </w:r>
      </w:hyperlink>
    </w:p>
    <w:bookmarkEnd w:id="515"/>
    <w:bookmarkStart w:id="516"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16"/>
    <w:bookmarkStart w:id="517"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17"/>
    <w:bookmarkStart w:id="518"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18"/>
    <w:bookmarkStart w:id="519"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19"/>
    <w:bookmarkStart w:id="520"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0"/>
    <w:bookmarkStart w:id="521"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1"/>
    <w:bookmarkStart w:id="522"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2"/>
    <w:bookmarkStart w:id="523"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3"/>
    <w:bookmarkStart w:id="524"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4"/>
    <w:bookmarkStart w:id="525"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5"/>
    <w:bookmarkStart w:id="526"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26"/>
    <w:bookmarkStart w:id="527" w:name="ref-Lod98:MUS"/>
    <w:p>
      <w:pPr>
        <w:pStyle w:val="Bibliography"/>
      </w:pPr>
      <w:r>
        <w:t xml:space="preserve">Lodha S, Beahan J, Joseph A, Zane-ulman B. 1998. MUSE: A musical data sonification toolkit</w:t>
      </w:r>
    </w:p>
    <w:bookmarkEnd w:id="527"/>
    <w:bookmarkStart w:id="528"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28"/>
    <w:bookmarkStart w:id="530"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29">
        <w:r>
          <w:rPr>
            <w:rStyle w:val="Hyperlink"/>
          </w:rPr>
          <w:t xml:space="preserve">http://www.nime.org/proceedings/2008/nime2008_221.pdf</w:t>
        </w:r>
      </w:hyperlink>
    </w:p>
    <w:bookmarkEnd w:id="530"/>
    <w:bookmarkStart w:id="531"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1"/>
    <w:bookmarkStart w:id="532" w:name="ref-Luc70:Iam"/>
    <w:p>
      <w:pPr>
        <w:pStyle w:val="Bibliography"/>
      </w:pPr>
      <w:r>
        <w:t xml:space="preserve">Lucier A. 1970. I am sitting in a room</w:t>
      </w:r>
    </w:p>
    <w:bookmarkEnd w:id="532"/>
    <w:bookmarkStart w:id="533" w:name="ref-Man01:The"/>
    <w:p>
      <w:pPr>
        <w:pStyle w:val="Bibliography"/>
      </w:pPr>
      <w:r>
        <w:t xml:space="preserve">Manovich L. 2001.</w:t>
      </w:r>
      <w:r>
        <w:t xml:space="preserve"> </w:t>
      </w:r>
      <w:r>
        <w:rPr>
          <w:i/>
        </w:rPr>
        <w:t xml:space="preserve">The Language of New Media</w:t>
      </w:r>
      <w:r>
        <w:t xml:space="preserve">. MIT Press. ed.</w:t>
      </w:r>
    </w:p>
    <w:bookmarkEnd w:id="533"/>
    <w:bookmarkStart w:id="534" w:name="ref-Man02:Old"/>
    <w:p>
      <w:pPr>
        <w:pStyle w:val="Bibliography"/>
      </w:pPr>
      <w:r>
        <w:t xml:space="preserve">Manovich L. 2002. Old media as new media: Cinema.</w:t>
      </w:r>
      <w:r>
        <w:t xml:space="preserve"> </w:t>
      </w:r>
      <w:r>
        <w:rPr>
          <w:i/>
        </w:rPr>
        <w:t xml:space="preserve">The New Media Book</w:t>
      </w:r>
    </w:p>
    <w:bookmarkEnd w:id="534"/>
    <w:bookmarkStart w:id="535"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5"/>
    <w:bookmarkStart w:id="53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6">
        <w:r>
          <w:rPr>
            <w:rStyle w:val="Hyperlink"/>
          </w:rPr>
          <w:t xml:space="preserve">http://ismir2008.ismir.net/papers/ISMIR2008_158.pdf</w:t>
        </w:r>
      </w:hyperlink>
    </w:p>
    <w:bookmarkEnd w:id="537"/>
    <w:bookmarkStart w:id="53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38"/>
    <w:bookmarkStart w:id="53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39"/>
    <w:bookmarkStart w:id="54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0"/>
    <w:bookmarkStart w:id="541" w:name="ref-csoundMethods"/>
    <w:p>
      <w:pPr>
        <w:pStyle w:val="Bibliography"/>
      </w:pPr>
      <w:r>
        <w:t xml:space="preserve">McCurdy I, Heintz J, Joaquin J, Knevel M. 2015. Methods of writing csound scores.</w:t>
      </w:r>
      <w:r>
        <w:t xml:space="preserve"> </w:t>
      </w:r>
      <w:r>
        <w:rPr>
          <w:i/>
        </w:rPr>
        <w:t xml:space="preserve">FLOSS Manuals</w:t>
      </w:r>
    </w:p>
    <w:bookmarkEnd w:id="541"/>
    <w:bookmarkStart w:id="54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2"/>
    <w:bookmarkStart w:id="54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3">
        <w:r>
          <w:rPr>
            <w:rStyle w:val="Hyperlink"/>
          </w:rPr>
          <w:t xml:space="preserve">http://ismir2018.ircam.fr/doc/pdfs/35_Paper.pdf</w:t>
        </w:r>
      </w:hyperlink>
    </w:p>
    <w:bookmarkEnd w:id="544"/>
    <w:bookmarkStart w:id="545"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5"/>
    <w:bookmarkStart w:id="54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6"/>
    <w:bookmarkStart w:id="547"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47"/>
    <w:bookmarkStart w:id="548"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48"/>
    <w:bookmarkStart w:id="549" w:name="ref-ods-cpp"/>
    <w:p>
      <w:pPr>
        <w:pStyle w:val="Bibliography"/>
      </w:pPr>
      <w:r>
        <w:t xml:space="preserve">Morin P. 2019.</w:t>
      </w:r>
      <w:r>
        <w:t xml:space="preserve"> </w:t>
      </w:r>
      <w:r>
        <w:rPr>
          <w:i/>
        </w:rPr>
        <w:t xml:space="preserve">Open Data Structures</w:t>
      </w:r>
      <w:r>
        <w:t xml:space="preserve">. Creative Commons. ed.</w:t>
      </w:r>
    </w:p>
    <w:bookmarkEnd w:id="549"/>
    <w:bookmarkStart w:id="550"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0"/>
    <w:bookmarkStart w:id="551"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1"/>
    <w:bookmarkStart w:id="552"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2"/>
    <w:bookmarkStart w:id="554"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3">
        <w:r>
          <w:rPr>
            <w:rStyle w:val="Hyperlink"/>
          </w:rPr>
          <w:t xml:space="preserve">http://www.nime.org/proceedings/2007/nime2007_409.pdf</w:t>
        </w:r>
      </w:hyperlink>
    </w:p>
    <w:bookmarkEnd w:id="554"/>
    <w:bookmarkStart w:id="555"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5"/>
    <w:bookmarkStart w:id="556" w:name="ref-Nan07:Lis"/>
    <w:p>
      <w:pPr>
        <w:pStyle w:val="Bibliography"/>
      </w:pPr>
      <w:r>
        <w:t xml:space="preserve">Nancy J-L. 2007.</w:t>
      </w:r>
      <w:r>
        <w:t xml:space="preserve"> </w:t>
      </w:r>
      <w:r>
        <w:rPr>
          <w:i/>
        </w:rPr>
        <w:t xml:space="preserve">Listening</w:t>
      </w:r>
      <w:r>
        <w:t xml:space="preserve">. Fordham University Place. ed.</w:t>
      </w:r>
    </w:p>
    <w:bookmarkEnd w:id="556"/>
    <w:bookmarkStart w:id="557"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57"/>
    <w:bookmarkStart w:id="559"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58">
        <w:r>
          <w:rPr>
            <w:rStyle w:val="Hyperlink"/>
          </w:rPr>
          <w:t xml:space="preserve">http://www.nime.org/proceedings/2007/nime2007_112.pdf</w:t>
        </w:r>
      </w:hyperlink>
    </w:p>
    <w:bookmarkEnd w:id="559"/>
    <w:bookmarkStart w:id="560"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0"/>
    <w:bookmarkStart w:id="561"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1"/>
    <w:bookmarkStart w:id="562"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2"/>
    <w:bookmarkStart w:id="563"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3"/>
    <w:bookmarkStart w:id="564"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4"/>
    <w:bookmarkStart w:id="565"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5"/>
    <w:bookmarkStart w:id="566"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66"/>
    <w:bookmarkStart w:id="567"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67"/>
    <w:bookmarkStart w:id="568"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8"/>
    <w:bookmarkStart w:id="569"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69"/>
    <w:bookmarkStart w:id="570"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70"/>
    <w:bookmarkStart w:id="571"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1"/>
    <w:bookmarkStart w:id="572"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2"/>
    <w:bookmarkStart w:id="573"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3"/>
    <w:bookmarkStart w:id="575"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4">
        <w:r>
          <w:rPr>
            <w:rStyle w:val="Hyperlink"/>
          </w:rPr>
          <w:t xml:space="preserve">http://www.terasoft.com.tw/conf/ismir2014/proceedings/T064_307_Paper.pdf</w:t>
        </w:r>
      </w:hyperlink>
    </w:p>
    <w:bookmarkEnd w:id="575"/>
    <w:bookmarkStart w:id="576"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6"/>
    <w:bookmarkStart w:id="577" w:name="ref-Pos11:Int"/>
    <w:p>
      <w:pPr>
        <w:pStyle w:val="Bibliography"/>
      </w:pPr>
      <w:r>
        <w:t xml:space="preserve">Poster M. 2011. Introduction.</w:t>
      </w:r>
      <w:r>
        <w:t xml:space="preserve"> </w:t>
      </w:r>
      <w:r>
        <w:rPr>
          <w:i/>
        </w:rPr>
        <w:t xml:space="preserve">Into the Universe of Technical Images</w:t>
      </w:r>
    </w:p>
    <w:bookmarkEnd w:id="577"/>
    <w:bookmarkStart w:id="579"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8">
        <w:r>
          <w:rPr>
            <w:rStyle w:val="Hyperlink"/>
          </w:rPr>
          <w:t xml:space="preserve">http://www.nime.org/proceedings/2008/nime2008_311.pdf</w:t>
        </w:r>
      </w:hyperlink>
    </w:p>
    <w:bookmarkEnd w:id="579"/>
    <w:bookmarkStart w:id="580"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80"/>
    <w:bookmarkStart w:id="581"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1"/>
    <w:bookmarkStart w:id="582" w:name="ref-Puc91:Som"/>
    <w:p>
      <w:pPr>
        <w:pStyle w:val="Bibliography"/>
      </w:pPr>
      <w:r>
        <w:t xml:space="preserve">Puckette M. 1991. Something digital.</w:t>
      </w:r>
      <w:r>
        <w:t xml:space="preserve"> </w:t>
      </w:r>
      <w:r>
        <w:rPr>
          <w:i/>
        </w:rPr>
        <w:t xml:space="preserve">Computer Music Journal</w:t>
      </w:r>
      <w:r>
        <w:t xml:space="preserve">. 15(4):65–69</w:t>
      </w:r>
    </w:p>
    <w:bookmarkEnd w:id="582"/>
    <w:bookmarkStart w:id="583"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3"/>
    <w:bookmarkStart w:id="584"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4"/>
    <w:bookmarkStart w:id="585"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5"/>
    <w:bookmarkStart w:id="586"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6"/>
    <w:bookmarkStart w:id="587"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7"/>
    <w:bookmarkStart w:id="588"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8"/>
    <w:bookmarkStart w:id="589" w:name="ref-Roa04:Mic"/>
    <w:p>
      <w:pPr>
        <w:pStyle w:val="Bibliography"/>
      </w:pPr>
      <w:r>
        <w:t xml:space="preserve">Roads C. 2001.</w:t>
      </w:r>
      <w:r>
        <w:t xml:space="preserve"> </w:t>
      </w:r>
      <w:r>
        <w:rPr>
          <w:i/>
        </w:rPr>
        <w:t xml:space="preserve">Microsound</w:t>
      </w:r>
      <w:r>
        <w:t xml:space="preserve">. MIT Press. ed.</w:t>
      </w:r>
    </w:p>
    <w:bookmarkEnd w:id="589"/>
    <w:bookmarkStart w:id="59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90"/>
    <w:bookmarkStart w:id="59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1"/>
    <w:bookmarkStart w:id="592"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2"/>
    <w:bookmarkStart w:id="593"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3"/>
    <w:bookmarkStart w:id="594"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4"/>
    <w:bookmarkStart w:id="595"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5"/>
    <w:bookmarkStart w:id="596"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6"/>
    <w:bookmarkStart w:id="597"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7"/>
    <w:bookmarkStart w:id="598"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8"/>
    <w:bookmarkStart w:id="599"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99"/>
    <w:bookmarkStart w:id="600"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00"/>
    <w:bookmarkStart w:id="602"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1">
        <w:r>
          <w:rPr>
            <w:rStyle w:val="Hyperlink"/>
          </w:rPr>
          <w:t xml:space="preserve">http://ismir2005.ismir.net/proceedings/3123.pdf</w:t>
        </w:r>
      </w:hyperlink>
    </w:p>
    <w:bookmarkEnd w:id="602"/>
    <w:bookmarkStart w:id="603"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3"/>
    <w:bookmarkStart w:id="604"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4"/>
    <w:bookmarkStart w:id="605"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5"/>
    <w:bookmarkStart w:id="606"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6"/>
    <w:bookmarkStart w:id="607"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7"/>
    <w:bookmarkStart w:id="608"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8"/>
    <w:bookmarkStart w:id="609"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09"/>
    <w:bookmarkStart w:id="610"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10"/>
    <w:bookmarkStart w:id="611" w:name="ref-Sch06:Rea"/>
    <w:p>
      <w:pPr>
        <w:pStyle w:val="Bibliography"/>
      </w:pPr>
      <w:r>
        <w:t xml:space="preserve">Schwarz D. 2006b. Real-time corpus-based concatenative synthesis with catart., pp. 18–21</w:t>
      </w:r>
    </w:p>
    <w:bookmarkEnd w:id="611"/>
    <w:bookmarkStart w:id="612"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2"/>
    <w:bookmarkStart w:id="613"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3"/>
    <w:bookmarkStart w:id="614"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4"/>
    <w:bookmarkStart w:id="615" w:name="ref-scoremus"/>
    <w:p>
      <w:pPr>
        <w:pStyle w:val="Bibliography"/>
      </w:pPr>
      <w:r>
        <w:t xml:space="preserve">Selfridge-Field E. 1997. The score music publishing system.</w:t>
      </w:r>
      <w:r>
        <w:t xml:space="preserve"> </w:t>
      </w:r>
      <w:r>
        <w:rPr>
          <w:i/>
        </w:rPr>
        <w:t xml:space="preserve">SCORE</w:t>
      </w:r>
    </w:p>
    <w:bookmarkEnd w:id="615"/>
    <w:bookmarkStart w:id="61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6"/>
    <w:bookmarkStart w:id="618"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7">
        <w:r>
          <w:rPr>
            <w:rStyle w:val="Hyperlink"/>
          </w:rPr>
          <w:t xml:space="preserve">https://hal.archives-ouvertes.fr/hal-01393959</w:t>
        </w:r>
      </w:hyperlink>
    </w:p>
    <w:bookmarkEnd w:id="618"/>
    <w:bookmarkStart w:id="619"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19"/>
    <w:bookmarkStart w:id="620"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20"/>
    <w:bookmarkStart w:id="621"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1"/>
    <w:bookmarkStart w:id="622" w:name="ref-10.2307/941442"/>
    <w:p>
      <w:pPr>
        <w:pStyle w:val="Bibliography"/>
      </w:pPr>
      <w:r>
        <w:t xml:space="preserve">Skinner R. 1990a. Music software.</w:t>
      </w:r>
      <w:r>
        <w:t xml:space="preserve"> </w:t>
      </w:r>
      <w:r>
        <w:rPr>
          <w:i/>
        </w:rPr>
        <w:t xml:space="preserve">Notes</w:t>
      </w:r>
      <w:r>
        <w:t xml:space="preserve">. 46(3):660–84</w:t>
      </w:r>
    </w:p>
    <w:bookmarkEnd w:id="622"/>
    <w:bookmarkStart w:id="623" w:name="ref-10.2307/940555"/>
    <w:p>
      <w:pPr>
        <w:pStyle w:val="Bibliography"/>
      </w:pPr>
      <w:r>
        <w:t xml:space="preserve">Skinner R. 1990b. Music software.</w:t>
      </w:r>
      <w:r>
        <w:t xml:space="preserve"> </w:t>
      </w:r>
      <w:r>
        <w:rPr>
          <w:i/>
        </w:rPr>
        <w:t xml:space="preserve">Notes</w:t>
      </w:r>
      <w:r>
        <w:t xml:space="preserve">. 47(1):91–101</w:t>
      </w:r>
    </w:p>
    <w:bookmarkEnd w:id="623"/>
    <w:bookmarkStart w:id="624"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4"/>
    <w:bookmarkStart w:id="625"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5"/>
    <w:bookmarkStart w:id="626"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6"/>
    <w:bookmarkStart w:id="627" w:name="ref-Ste12:MP3"/>
    <w:p>
      <w:pPr>
        <w:pStyle w:val="Bibliography"/>
      </w:pPr>
      <w:r>
        <w:t xml:space="preserve">Sterne J. 2012.</w:t>
      </w:r>
      <w:r>
        <w:t xml:space="preserve"> </w:t>
      </w:r>
      <w:r>
        <w:rPr>
          <w:i/>
        </w:rPr>
        <w:t xml:space="preserve">MP3: The Meaning of a Format</w:t>
      </w:r>
      <w:r>
        <w:t xml:space="preserve">. Duke University Press. ed.</w:t>
      </w:r>
    </w:p>
    <w:bookmarkEnd w:id="627"/>
    <w:bookmarkStart w:id="628"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28"/>
    <w:bookmarkStart w:id="629" w:name="ref-Stu04:Mat"/>
    <w:p>
      <w:pPr>
        <w:pStyle w:val="Bibliography"/>
      </w:pPr>
      <w:r>
        <w:t xml:space="preserve">Sturm B. 2004. MATConcat: An application for exploring concatenative sound synthesis using matlab</w:t>
      </w:r>
    </w:p>
    <w:bookmarkEnd w:id="629"/>
    <w:bookmarkStart w:id="630"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30"/>
    <w:bookmarkStart w:id="631" w:name="ref-Sze08:Lis"/>
    <w:p>
      <w:pPr>
        <w:pStyle w:val="Bibliography"/>
      </w:pPr>
      <w:r>
        <w:t xml:space="preserve">Szendy P. 2008.</w:t>
      </w:r>
      <w:r>
        <w:t xml:space="preserve"> </w:t>
      </w:r>
      <w:r>
        <w:rPr>
          <w:i/>
        </w:rPr>
        <w:t xml:space="preserve">Listen: A History of Our Ears</w:t>
      </w:r>
      <w:r>
        <w:t xml:space="preserve">. Fordham University. ed.</w:t>
      </w:r>
    </w:p>
    <w:bookmarkEnd w:id="631"/>
    <w:bookmarkStart w:id="632"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2"/>
    <w:bookmarkStart w:id="633" w:name="ref-Sch07:How"/>
    <w:p>
      <w:pPr>
        <w:pStyle w:val="Bibliography"/>
      </w:pPr>
      <w:r>
        <w:t xml:space="preserve">Thiebaut J-B, Bello J, Schwarz D. 2007. How musical are images? From sound representation to image sonification: An eco systemic approach</w:t>
      </w:r>
    </w:p>
    <w:bookmarkEnd w:id="633"/>
    <w:bookmarkStart w:id="634"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4"/>
    <w:bookmarkStart w:id="635"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5"/>
    <w:bookmarkStart w:id="636"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6"/>
    <w:bookmarkStart w:id="637"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7"/>
    <w:bookmarkStart w:id="638"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8"/>
    <w:bookmarkStart w:id="639"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39"/>
    <w:bookmarkStart w:id="640"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40"/>
    <w:bookmarkStart w:id="642"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41">
        <w:r>
          <w:rPr>
            <w:rStyle w:val="Hyperlink"/>
          </w:rPr>
          <w:t xml:space="preserve">https://quod.lib.umich.edu/i/icmc/bbp2372.2012.006</w:t>
        </w:r>
      </w:hyperlink>
    </w:p>
    <w:bookmarkEnd w:id="642"/>
    <w:bookmarkStart w:id="643" w:name="ref-Var04:The"/>
    <w:p>
      <w:pPr>
        <w:pStyle w:val="Bibliography"/>
      </w:pPr>
      <w:r>
        <w:t xml:space="preserve">Varese E. 2004. The liberation of sound.</w:t>
      </w:r>
      <w:r>
        <w:t xml:space="preserve"> </w:t>
      </w:r>
      <w:r>
        <w:rPr>
          <w:i/>
        </w:rPr>
        <w:t xml:space="preserve">Audio Culture: Readings in Modern Music</w:t>
      </w:r>
    </w:p>
    <w:bookmarkEnd w:id="643"/>
    <w:bookmarkStart w:id="644" w:name="ref-Ver84:The"/>
    <w:p>
      <w:pPr>
        <w:pStyle w:val="Bibliography"/>
      </w:pPr>
      <w:r>
        <w:t xml:space="preserve">Vercoe B. 1984. The synthetic performer in the context of live performance</w:t>
      </w:r>
    </w:p>
    <w:bookmarkEnd w:id="644"/>
    <w:bookmarkStart w:id="645" w:name="ref-Ves07:Dat"/>
    <w:p>
      <w:pPr>
        <w:pStyle w:val="Bibliography"/>
      </w:pPr>
      <w:r>
        <w:t xml:space="preserve">Vesna V. 2007.</w:t>
      </w:r>
      <w:r>
        <w:t xml:space="preserve"> </w:t>
      </w:r>
      <w:r>
        <w:rPr>
          <w:i/>
        </w:rPr>
        <w:t xml:space="preserve">Database Aesthetics: Art in the Age of Information Overflow</w:t>
      </w:r>
      <w:r>
        <w:t xml:space="preserve">. University of Minnesotta Press. ed.</w:t>
      </w:r>
    </w:p>
    <w:bookmarkEnd w:id="645"/>
    <w:bookmarkStart w:id="646"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6"/>
    <w:bookmarkStart w:id="648"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7">
        <w:r>
          <w:rPr>
            <w:rStyle w:val="Hyperlink"/>
          </w:rPr>
          <w:t xml:space="preserve">https://ismir2017.smcnus.org/wp-content/uploads/2017/10/180_Paper.pdf</w:t>
        </w:r>
      </w:hyperlink>
    </w:p>
    <w:bookmarkEnd w:id="648"/>
    <w:bookmarkStart w:id="649"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49"/>
    <w:bookmarkStart w:id="651"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50">
        <w:r>
          <w:rPr>
            <w:rStyle w:val="Hyperlink"/>
          </w:rPr>
          <w:t xml:space="preserve">http://ismir2002.ismir.net/proceedings/02-FP06-3.pdf</w:t>
        </w:r>
      </w:hyperlink>
    </w:p>
    <w:bookmarkEnd w:id="651"/>
    <w:bookmarkStart w:id="652"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52"/>
    <w:bookmarkStart w:id="653"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3"/>
    <w:bookmarkStart w:id="654"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4"/>
    <w:bookmarkStart w:id="655"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5"/>
    <w:bookmarkStart w:id="656"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6"/>
    <w:bookmarkStart w:id="657"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7"/>
    <w:bookmarkStart w:id="658"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58"/>
    <w:bookmarkStart w:id="659"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59"/>
    <w:bookmarkStart w:id="660"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60"/>
    <w:bookmarkStart w:id="661" w:name="ref-Wei07:Oce"/>
    <w:p>
      <w:pPr>
        <w:pStyle w:val="Bibliography"/>
      </w:pPr>
      <w:r>
        <w:t xml:space="preserve">Weinbren G. 2007. Ocean, database, recut.</w:t>
      </w:r>
      <w:r>
        <w:t xml:space="preserve"> </w:t>
      </w:r>
      <w:r>
        <w:rPr>
          <w:i/>
        </w:rPr>
        <w:t xml:space="preserve">Database Aesthetics: Art in the Age of Information Overflow</w:t>
      </w:r>
    </w:p>
    <w:bookmarkEnd w:id="661"/>
    <w:bookmarkStart w:id="662"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62"/>
    <w:bookmarkStart w:id="664"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3">
        <w:r>
          <w:rPr>
            <w:rStyle w:val="Hyperlink"/>
          </w:rPr>
          <w:t xml:space="preserve">http://ismir2018.ircam.fr/doc/pdfs/114_Paper.pdf</w:t>
        </w:r>
      </w:hyperlink>
    </w:p>
    <w:bookmarkEnd w:id="664"/>
    <w:bookmarkStart w:id="665"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5"/>
    <w:bookmarkStart w:id="66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6">
        <w:r>
          <w:rPr>
            <w:rStyle w:val="Hyperlink"/>
          </w:rPr>
          <w:t xml:space="preserve">http://ismir2004.ismir.net/proceedings/p010-page-48-paper227.pdf</w:t>
        </w:r>
      </w:hyperlink>
    </w:p>
    <w:bookmarkEnd w:id="667"/>
    <w:bookmarkStart w:id="668"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68"/>
    <w:bookmarkStart w:id="669"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69"/>
    <w:bookmarkStart w:id="670"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70"/>
    <w:bookmarkStart w:id="672"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71">
        <w:r>
          <w:rPr>
            <w:rStyle w:val="Hyperlink"/>
          </w:rPr>
          <w:t xml:space="preserve">http://ismir2018.ircam.fr/doc/pdfs/188_Paper.pdf</w:t>
        </w:r>
      </w:hyperlink>
    </w:p>
    <w:bookmarkEnd w:id="672"/>
    <w:bookmarkStart w:id="673"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3"/>
    <w:bookmarkStart w:id="674"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4"/>
    <w:bookmarkStart w:id="675"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5"/>
    <w:bookmarkStart w:id="676"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6"/>
    <w:bookmarkStart w:id="677"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7"/>
    <w:bookmarkStart w:id="678"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78"/>
    <w:bookmarkStart w:id="680"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79">
        <w:r>
          <w:rPr>
            <w:rStyle w:val="Hyperlink"/>
          </w:rPr>
          <w:t xml:space="preserve">http://www.nime.org/proceedings/2007/nime2007_352.pdf</w:t>
        </w:r>
      </w:hyperlink>
    </w:p>
    <w:bookmarkEnd w:id="680"/>
    <w:bookmarkStart w:id="681"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81"/>
    <w:bookmarkStart w:id="682" w:name="ref-Zmo15:Liv"/>
    <w:p>
      <w:pPr>
        <w:pStyle w:val="Bibliography"/>
      </w:pPr>
      <w:r>
        <w:t xml:space="preserve">zmölnig I m, Eckel G. 2015.</w:t>
      </w:r>
      <w:r>
        <w:t xml:space="preserve"> </w:t>
      </w:r>
      <w:r>
        <w:rPr>
          <w:i/>
        </w:rPr>
        <w:t xml:space="preserve">LIVE coding: AN overview</w:t>
      </w:r>
      <w:r>
        <w:t xml:space="preserve">. Work. Pap.</w:t>
      </w:r>
    </w:p>
    <w:bookmarkEnd w:id="682"/>
    <w:bookmarkEnd w:id="6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1">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2">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y</w:t>
      </w:r>
      <w:r>
        <w:t xml:space="preserve"> </w:t>
      </w:r>
      <w:r>
        <w:t xml:space="preserve">(Oviedo 2019)</w:t>
      </w:r>
      <w:r>
        <w:t xml:space="preserve">.</w:t>
      </w:r>
    </w:p>
  </w:footnote>
  <w:footnote w:id="43">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ith absolute knowledge of the past and the future, but with no time to think…</w:t>
      </w:r>
    </w:p>
  </w:footnote>
  <w:footnote w:id="44">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5">
    <w:p>
      <w:pPr>
        <w:pStyle w:val="FootnoteText"/>
      </w:pPr>
      <w:r>
        <w:rPr>
          <w:rStyle w:val="FootnoteReference"/>
        </w:rPr>
        <w:footnoteRef/>
      </w:r>
      <w:r>
        <w:t xml:space="preserve"> </w:t>
      </w:r>
      <w:hyperlink r:id="rId46">
        <w:r>
          <w:rPr>
            <w:rStyle w:val="Hyperlink"/>
          </w:rPr>
          <w:t xml:space="preserve">https://en.wikipedia.org/wiki/Leo_Beranek</w:t>
        </w:r>
      </w:hyperlink>
    </w:p>
  </w:footnote>
  <w:footnote w:id="93">
    <w:p>
      <w:pPr>
        <w:pStyle w:val="FootnoteText"/>
      </w:pPr>
      <w:r>
        <w:rPr>
          <w:rStyle w:val="FootnoteReference"/>
        </w:rPr>
        <w:footnoteRef/>
      </w:r>
      <w:r>
        <w:t xml:space="preserve"> </w:t>
      </w:r>
      <w:r>
        <w:t xml:space="preserve">Miller Puckette suggested this during an open discussion at</w:t>
      </w:r>
    </w:p>
  </w:footnote>
  <w:footnote w:id="100">
    <w:p>
      <w:pPr>
        <w:pStyle w:val="FootnoteText"/>
      </w:pPr>
      <w:r>
        <w:rPr>
          <w:rStyle w:val="FootnoteReference"/>
        </w:rPr>
        <w:footnoteRef/>
      </w:r>
      <w:r>
        <w:t xml:space="preserve"> </w:t>
      </w:r>
      <w:hyperlink r:id="rId101">
        <w:r>
          <w:rPr>
            <w:rStyle w:val="Hyperlink"/>
          </w:rPr>
          <w:t xml:space="preserve">http://kern.ccarh.org/</w:t>
        </w:r>
      </w:hyperlink>
    </w:p>
  </w:footnote>
  <w:footnote w:id="102">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6">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9">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3">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24">
        <w:r>
          <w:rPr>
            <w:rStyle w:val="Hyperlink"/>
          </w:rPr>
          <w:t xml:space="preserve">https://developer.apple.com/documentation/metal</w:t>
        </w:r>
      </w:hyperlink>
    </w:p>
  </w:footnote>
  <w:footnote w:id="125">
    <w:p>
      <w:pPr>
        <w:pStyle w:val="FootnoteText"/>
      </w:pPr>
      <w:r>
        <w:rPr>
          <w:rStyle w:val="FootnoteReference"/>
        </w:rPr>
        <w:footnoteRef/>
      </w:r>
      <w:r>
        <w:t xml:space="preserve"> </w:t>
      </w:r>
      <w:hyperlink r:id="rId126">
        <w:r>
          <w:rPr>
            <w:rStyle w:val="Hyperlink"/>
          </w:rPr>
          <w:t xml:space="preserve">https://vimeo.com/167646306</w:t>
        </w:r>
      </w:hyperlink>
    </w:p>
  </w:footnote>
  <w:footnote w:id="137">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53">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5">
    <w:p>
      <w:pPr>
        <w:pStyle w:val="FootnoteText"/>
      </w:pPr>
      <w:r>
        <w:rPr>
          <w:rStyle w:val="FootnoteReference"/>
        </w:rPr>
        <w:footnoteRef/>
      </w:r>
      <w:r>
        <w:t xml:space="preserve"> </w:t>
      </w:r>
      <w:hyperlink r:id="rId156">
        <w:r>
          <w:rPr>
            <w:rStyle w:val="Hyperlink"/>
          </w:rPr>
          <w:t xml:space="preserve">https://kyma.symbolicsound.com/</w:t>
        </w:r>
      </w:hyperlink>
    </w:p>
  </w:footnote>
  <w:footnote w:id="159">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66">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1">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2">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0">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0">
    <w:p>
      <w:pPr>
        <w:pStyle w:val="FootnoteText"/>
      </w:pPr>
      <w:r>
        <w:rPr>
          <w:rStyle w:val="FootnoteReference"/>
        </w:rPr>
        <w:footnoteRef/>
      </w:r>
      <w:r>
        <w:t xml:space="preserve"> </w:t>
      </w:r>
      <w:hyperlink r:id="rId191">
        <w:r>
          <w:rPr>
            <w:rStyle w:val="Hyperlink"/>
          </w:rPr>
          <w:t xml:space="preserve">https://www.youtube.com/watch?v=fAxHlLK3Oyk</w:t>
        </w:r>
      </w:hyperlink>
    </w:p>
  </w:footnote>
  <w:footnote w:id="216">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0">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5">
    <w:p>
      <w:pPr>
        <w:pStyle w:val="FootnoteText"/>
      </w:pPr>
      <w:r>
        <w:rPr>
          <w:rStyle w:val="FootnoteReference"/>
        </w:rPr>
        <w:footnoteRef/>
      </w:r>
      <w:r>
        <w:t xml:space="preserve"> </w:t>
      </w:r>
      <w:hyperlink r:id="rId226">
        <w:r>
          <w:rPr>
            <w:rStyle w:val="Hyperlink"/>
          </w:rPr>
          <w:t xml:space="preserve">https://www.freud-museum.at/en/</w:t>
        </w:r>
      </w:hyperlink>
    </w:p>
  </w:footnote>
  <w:footnote w:id="231">
    <w:p>
      <w:pPr>
        <w:pStyle w:val="FootnoteText"/>
      </w:pPr>
      <w:r>
        <w:rPr>
          <w:rStyle w:val="FootnoteReference"/>
        </w:rPr>
        <w:footnoteRef/>
      </w:r>
      <w:r>
        <w:t xml:space="preserve"> </w:t>
      </w:r>
      <w:hyperlink r:id="rId232">
        <w:r>
          <w:rPr>
            <w:rStyle w:val="Hyperlink"/>
          </w:rPr>
          <w:t xml:space="preserve">https://mpc.chs.harvard.edu/</w:t>
        </w:r>
      </w:hyperlink>
    </w:p>
  </w:footnote>
  <w:footnote w:id="233">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53">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64">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7">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8">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1">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86">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7">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8">
        <w:r>
          <w:rPr>
            <w:rStyle w:val="Hyperlink"/>
          </w:rPr>
          <w:t xml:space="preserve">https://en.wikipedia.org/wiki/Dr._Strangelove</w:t>
        </w:r>
      </w:hyperlink>
    </w:p>
  </w:footnote>
  <w:footnote w:id="289">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0">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92">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93">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6">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4">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0">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14">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3" Target="media/rId133.png" /><Relationship Type="http://schemas.openxmlformats.org/officeDocument/2006/relationships/image" Id="rId20" Target="media/rId20.png" /><Relationship Type="http://schemas.openxmlformats.org/officeDocument/2006/relationships/image" Id="rId213" Target="media/rId213.png" /><Relationship Type="http://schemas.openxmlformats.org/officeDocument/2006/relationships/image" Id="rId75" Target="media/rId75.png" /><Relationship Type="http://schemas.openxmlformats.org/officeDocument/2006/relationships/image" Id="rId185" Target="media/rId185.png" /><Relationship Type="http://schemas.openxmlformats.org/officeDocument/2006/relationships/image" Id="rId256" Target="media/rId256.png" /><Relationship Type="http://schemas.openxmlformats.org/officeDocument/2006/relationships/image" Id="rId48" Target="media/rId48.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78" Target="media/rId78.png" /><Relationship Type="http://schemas.openxmlformats.org/officeDocument/2006/relationships/image" Id="rId87" Target="media/rId87.png" /><Relationship Type="http://schemas.openxmlformats.org/officeDocument/2006/relationships/image" Id="rId32" Target="media/rId32.png" /><Relationship Type="http://schemas.openxmlformats.org/officeDocument/2006/relationships/image" Id="rId150" Target="media/rId150.png"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104" Target="media/rId104.png" /><Relationship Type="http://schemas.openxmlformats.org/officeDocument/2006/relationships/image" Id="rId143" Target="media/rId143.png" /><Relationship Type="http://schemas.openxmlformats.org/officeDocument/2006/relationships/image" Id="rId210" Target="media/rId210.png" /><Relationship Type="http://schemas.openxmlformats.org/officeDocument/2006/relationships/image" Id="rId207" Target="media/rId207.png" /><Relationship Type="http://schemas.openxmlformats.org/officeDocument/2006/relationships/hyperlink" Id="rId445" Target="http://ismir2000.ismir.net/papers/invites/dunn_invite.pdf" TargetMode="External" /><Relationship Type="http://schemas.openxmlformats.org/officeDocument/2006/relationships/hyperlink" Id="rId468" Target="http://ismir2000.ismir.net/posters/good.pdf" TargetMode="External" /><Relationship Type="http://schemas.openxmlformats.org/officeDocument/2006/relationships/hyperlink" Id="rId650" Target="http://ismir2002.ismir.net/proceedings/02-FP06-3.pdf" TargetMode="External" /><Relationship Type="http://schemas.openxmlformats.org/officeDocument/2006/relationships/hyperlink" Id="rId470" Target="http://ismir2002.ismir.net/proceedings/03-SP04-1.pdf" TargetMode="External" /><Relationship Type="http://schemas.openxmlformats.org/officeDocument/2006/relationships/hyperlink" Id="rId472" Target="http://ismir2003.ismir.net/papers/Goto1.PDF" TargetMode="External" /><Relationship Type="http://schemas.openxmlformats.org/officeDocument/2006/relationships/hyperlink" Id="rId666" Target="http://ismir2004.ismir.net/proceedings/p010-page-48-paper227.pdf" TargetMode="External" /><Relationship Type="http://schemas.openxmlformats.org/officeDocument/2006/relationships/hyperlink" Id="rId494" Target="http://ismir2005.ismir.net/proceedings/2117.pdf" TargetMode="External" /><Relationship Type="http://schemas.openxmlformats.org/officeDocument/2006/relationships/hyperlink" Id="rId601" Target="http://ismir2005.ismir.net/proceedings/3123.pdf" TargetMode="External" /><Relationship Type="http://schemas.openxmlformats.org/officeDocument/2006/relationships/hyperlink" Id="rId503" Target="http://ismir2008.ismir.net/papers/ISMIR2008_106.pdf" TargetMode="External" /><Relationship Type="http://schemas.openxmlformats.org/officeDocument/2006/relationships/hyperlink" Id="rId536" Target="http://ismir2008.ismir.net/papers/ISMIR2008_158.pdf" TargetMode="External" /><Relationship Type="http://schemas.openxmlformats.org/officeDocument/2006/relationships/hyperlink" Id="rId481" Target="http://ismir2008.ismir.net/papers/ISMIR2008_173.pdf" TargetMode="External" /><Relationship Type="http://schemas.openxmlformats.org/officeDocument/2006/relationships/hyperlink" Id="rId514" Target="http://ismir2015.uma.es/articles/246_Paper.pdf" TargetMode="External" /><Relationship Type="http://schemas.openxmlformats.org/officeDocument/2006/relationships/hyperlink" Id="rId434" Target="http://ismir2015.uma.es/articles/261_Paper.pdf" TargetMode="External" /><Relationship Type="http://schemas.openxmlformats.org/officeDocument/2006/relationships/hyperlink" Id="rId663" Target="http://ismir2018.ircam.fr/doc/pdfs/114_Paper.pdf" TargetMode="External" /><Relationship Type="http://schemas.openxmlformats.org/officeDocument/2006/relationships/hyperlink" Id="rId671" Target="http://ismir2018.ircam.fr/doc/pdfs/188_Paper.pdf" TargetMode="External" /><Relationship Type="http://schemas.openxmlformats.org/officeDocument/2006/relationships/hyperlink" Id="rId451" Target="http://ismir2018.ircam.fr/doc/pdfs/206_Paper.pdf" TargetMode="External" /><Relationship Type="http://schemas.openxmlformats.org/officeDocument/2006/relationships/hyperlink" Id="rId497" Target="http://ismir2018.ircam.fr/doc/pdfs/248_Paper.pdf" TargetMode="External" /><Relationship Type="http://schemas.openxmlformats.org/officeDocument/2006/relationships/hyperlink" Id="rId442" Target="http://ismir2018.ircam.fr/doc/pdfs/265_Paper.pdf" TargetMode="External" /><Relationship Type="http://schemas.openxmlformats.org/officeDocument/2006/relationships/hyperlink" Id="rId543"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58" Target="http://www.nime.org/proceedings/2007/nime2007_112.pdf" TargetMode="External" /><Relationship Type="http://schemas.openxmlformats.org/officeDocument/2006/relationships/hyperlink" Id="rId679" Target="http://www.nime.org/proceedings/2007/nime2007_352.pdf" TargetMode="External" /><Relationship Type="http://schemas.openxmlformats.org/officeDocument/2006/relationships/hyperlink" Id="rId553" Target="http://www.nime.org/proceedings/2007/nime2007_409.pdf" TargetMode="External" /><Relationship Type="http://schemas.openxmlformats.org/officeDocument/2006/relationships/hyperlink" Id="rId529" Target="http://www.nime.org/proceedings/2008/nime2008_221.pdf" TargetMode="External" /><Relationship Type="http://schemas.openxmlformats.org/officeDocument/2006/relationships/hyperlink" Id="rId578" Target="http://www.nime.org/proceedings/2008/nime2008_311.pdf" TargetMode="External" /><Relationship Type="http://schemas.openxmlformats.org/officeDocument/2006/relationships/hyperlink" Id="rId379" Target="http://www.nime.org/proceedings/2009/nime2009_266.pdf" TargetMode="External" /><Relationship Type="http://schemas.openxmlformats.org/officeDocument/2006/relationships/hyperlink" Id="rId492" Target="http://www.nime.org/proceedings/2010/nime2010_233.pdf" TargetMode="External" /><Relationship Type="http://schemas.openxmlformats.org/officeDocument/2006/relationships/hyperlink" Id="rId465" Target="http://www.nime.org/proceedings/2011/nime2011_124.pdf" TargetMode="External" /><Relationship Type="http://schemas.openxmlformats.org/officeDocument/2006/relationships/hyperlink" Id="rId390" Target="http://www.nime.org/proceedings/2011/nime2011_329.pdf" TargetMode="External" /><Relationship Type="http://schemas.openxmlformats.org/officeDocument/2006/relationships/hyperlink" Id="rId377" Target="http://www.nime.org/proceedings/2011/nime2011_387.pdf" TargetMode="External" /><Relationship Type="http://schemas.openxmlformats.org/officeDocument/2006/relationships/hyperlink" Id="rId361" Target="http://www.ppgia.pucpr.br/ismir2013/wp-content/uploads/2013/09/177\_Paper.pdf" TargetMode="External" /><Relationship Type="http://schemas.openxmlformats.org/officeDocument/2006/relationships/hyperlink" Id="rId485" Target="http://www.ppgia.pucpr.br/ismir2013/wp-content/uploads/2013/09/85_Paper.pdf" TargetMode="External" /><Relationship Type="http://schemas.openxmlformats.org/officeDocument/2006/relationships/hyperlink" Id="rId341" Target="http://www.terasoft.com.tw/conf/ismir2014/proceedings/T014_162_Paper.pdf" TargetMode="External" /><Relationship Type="http://schemas.openxmlformats.org/officeDocument/2006/relationships/hyperlink" Id="rId358" Target="http://www.terasoft.com.tw/conf/ismir2014/proceedings/T028_322_Paper.pdf" TargetMode="External" /><Relationship Type="http://schemas.openxmlformats.org/officeDocument/2006/relationships/hyperlink" Id="rId509" Target="http://www.terasoft.com.tw/conf/ismir2014/proceedings/T039_344_Paper.pdf" TargetMode="External" /><Relationship Type="http://schemas.openxmlformats.org/officeDocument/2006/relationships/hyperlink" Id="rId476" Target="http://www.terasoft.com.tw/conf/ismir2014/proceedings/T059_257_Paper.pdf" TargetMode="External" /><Relationship Type="http://schemas.openxmlformats.org/officeDocument/2006/relationships/hyperlink" Id="rId574"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88"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333" Target="https://fdch.github.io/abby" TargetMode="External" /><Relationship Type="http://schemas.openxmlformats.org/officeDocument/2006/relationships/hyperlink" Id="rId334" Target="https://github.com/fdch/litrev" TargetMode="External" /><Relationship Type="http://schemas.openxmlformats.org/officeDocument/2006/relationships/hyperlink" Id="rId617" Target="https://hal.archives-ouvertes.fr/hal-01393959" TargetMode="External" /><Relationship Type="http://schemas.openxmlformats.org/officeDocument/2006/relationships/hyperlink" Id="rId457" Target="https://ismir2017.smcnus.org/wp-content/uploads/2017/10/161_Paper.pdf" TargetMode="External" /><Relationship Type="http://schemas.openxmlformats.org/officeDocument/2006/relationships/hyperlink" Id="rId647" Target="https://ismir2017.smcnus.org/wp-content/uploads/2017/10/180_Paper.pdf" TargetMode="External" /><Relationship Type="http://schemas.openxmlformats.org/officeDocument/2006/relationships/hyperlink" Id="rId420" Target="https://ismir2017.smcnus.org/wp-content/uploads/2017/10/235_Paper.pdf" TargetMode="External" /><Relationship Type="http://schemas.openxmlformats.org/officeDocument/2006/relationships/hyperlink" Id="rId425"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232" Target="https://mpc.chs.harvard.edu/" TargetMode="External" /><Relationship Type="http://schemas.openxmlformats.org/officeDocument/2006/relationships/hyperlink" Id="rId641"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22"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87" Target="https://www.mersenne.org/primes/" TargetMode="External" /><Relationship Type="http://schemas.openxmlformats.org/officeDocument/2006/relationships/hyperlink" Id="rId293" Target="https://www.youtube.com/channel/UCEzSaoPnxCJVzXxA9obuRWg/videos" TargetMode="External" /><Relationship Type="http://schemas.openxmlformats.org/officeDocument/2006/relationships/hyperlink" Id="rId191"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45" Target="http://ismir2000.ismir.net/papers/invites/dunn_invite.pdf" TargetMode="External" /><Relationship Type="http://schemas.openxmlformats.org/officeDocument/2006/relationships/hyperlink" Id="rId468" Target="http://ismir2000.ismir.net/posters/good.pdf" TargetMode="External" /><Relationship Type="http://schemas.openxmlformats.org/officeDocument/2006/relationships/hyperlink" Id="rId650" Target="http://ismir2002.ismir.net/proceedings/02-FP06-3.pdf" TargetMode="External" /><Relationship Type="http://schemas.openxmlformats.org/officeDocument/2006/relationships/hyperlink" Id="rId470" Target="http://ismir2002.ismir.net/proceedings/03-SP04-1.pdf" TargetMode="External" /><Relationship Type="http://schemas.openxmlformats.org/officeDocument/2006/relationships/hyperlink" Id="rId472" Target="http://ismir2003.ismir.net/papers/Goto1.PDF" TargetMode="External" /><Relationship Type="http://schemas.openxmlformats.org/officeDocument/2006/relationships/hyperlink" Id="rId666" Target="http://ismir2004.ismir.net/proceedings/p010-page-48-paper227.pdf" TargetMode="External" /><Relationship Type="http://schemas.openxmlformats.org/officeDocument/2006/relationships/hyperlink" Id="rId494" Target="http://ismir2005.ismir.net/proceedings/2117.pdf" TargetMode="External" /><Relationship Type="http://schemas.openxmlformats.org/officeDocument/2006/relationships/hyperlink" Id="rId601" Target="http://ismir2005.ismir.net/proceedings/3123.pdf" TargetMode="External" /><Relationship Type="http://schemas.openxmlformats.org/officeDocument/2006/relationships/hyperlink" Id="rId503" Target="http://ismir2008.ismir.net/papers/ISMIR2008_106.pdf" TargetMode="External" /><Relationship Type="http://schemas.openxmlformats.org/officeDocument/2006/relationships/hyperlink" Id="rId536" Target="http://ismir2008.ismir.net/papers/ISMIR2008_158.pdf" TargetMode="External" /><Relationship Type="http://schemas.openxmlformats.org/officeDocument/2006/relationships/hyperlink" Id="rId481" Target="http://ismir2008.ismir.net/papers/ISMIR2008_173.pdf" TargetMode="External" /><Relationship Type="http://schemas.openxmlformats.org/officeDocument/2006/relationships/hyperlink" Id="rId514" Target="http://ismir2015.uma.es/articles/246_Paper.pdf" TargetMode="External" /><Relationship Type="http://schemas.openxmlformats.org/officeDocument/2006/relationships/hyperlink" Id="rId434" Target="http://ismir2015.uma.es/articles/261_Paper.pdf" TargetMode="External" /><Relationship Type="http://schemas.openxmlformats.org/officeDocument/2006/relationships/hyperlink" Id="rId663" Target="http://ismir2018.ircam.fr/doc/pdfs/114_Paper.pdf" TargetMode="External" /><Relationship Type="http://schemas.openxmlformats.org/officeDocument/2006/relationships/hyperlink" Id="rId671" Target="http://ismir2018.ircam.fr/doc/pdfs/188_Paper.pdf" TargetMode="External" /><Relationship Type="http://schemas.openxmlformats.org/officeDocument/2006/relationships/hyperlink" Id="rId451" Target="http://ismir2018.ircam.fr/doc/pdfs/206_Paper.pdf" TargetMode="External" /><Relationship Type="http://schemas.openxmlformats.org/officeDocument/2006/relationships/hyperlink" Id="rId497" Target="http://ismir2018.ircam.fr/doc/pdfs/248_Paper.pdf" TargetMode="External" /><Relationship Type="http://schemas.openxmlformats.org/officeDocument/2006/relationships/hyperlink" Id="rId442" Target="http://ismir2018.ircam.fr/doc/pdfs/265_Paper.pdf" TargetMode="External" /><Relationship Type="http://schemas.openxmlformats.org/officeDocument/2006/relationships/hyperlink" Id="rId543" Target="http://ismir2018.ircam.fr/doc/pdfs/35_Paper.pdf" TargetMode="External" /><Relationship Type="http://schemas.openxmlformats.org/officeDocument/2006/relationships/hyperlink" Id="rId101" Target="http://kern.ccarh.org/" TargetMode="External" /><Relationship Type="http://schemas.openxmlformats.org/officeDocument/2006/relationships/hyperlink" Id="rId558" Target="http://www.nime.org/proceedings/2007/nime2007_112.pdf" TargetMode="External" /><Relationship Type="http://schemas.openxmlformats.org/officeDocument/2006/relationships/hyperlink" Id="rId679" Target="http://www.nime.org/proceedings/2007/nime2007_352.pdf" TargetMode="External" /><Relationship Type="http://schemas.openxmlformats.org/officeDocument/2006/relationships/hyperlink" Id="rId553" Target="http://www.nime.org/proceedings/2007/nime2007_409.pdf" TargetMode="External" /><Relationship Type="http://schemas.openxmlformats.org/officeDocument/2006/relationships/hyperlink" Id="rId529" Target="http://www.nime.org/proceedings/2008/nime2008_221.pdf" TargetMode="External" /><Relationship Type="http://schemas.openxmlformats.org/officeDocument/2006/relationships/hyperlink" Id="rId578" Target="http://www.nime.org/proceedings/2008/nime2008_311.pdf" TargetMode="External" /><Relationship Type="http://schemas.openxmlformats.org/officeDocument/2006/relationships/hyperlink" Id="rId379" Target="http://www.nime.org/proceedings/2009/nime2009_266.pdf" TargetMode="External" /><Relationship Type="http://schemas.openxmlformats.org/officeDocument/2006/relationships/hyperlink" Id="rId492" Target="http://www.nime.org/proceedings/2010/nime2010_233.pdf" TargetMode="External" /><Relationship Type="http://schemas.openxmlformats.org/officeDocument/2006/relationships/hyperlink" Id="rId465" Target="http://www.nime.org/proceedings/2011/nime2011_124.pdf" TargetMode="External" /><Relationship Type="http://schemas.openxmlformats.org/officeDocument/2006/relationships/hyperlink" Id="rId390" Target="http://www.nime.org/proceedings/2011/nime2011_329.pdf" TargetMode="External" /><Relationship Type="http://schemas.openxmlformats.org/officeDocument/2006/relationships/hyperlink" Id="rId377" Target="http://www.nime.org/proceedings/2011/nime2011_387.pdf" TargetMode="External" /><Relationship Type="http://schemas.openxmlformats.org/officeDocument/2006/relationships/hyperlink" Id="rId361" Target="http://www.ppgia.pucpr.br/ismir2013/wp-content/uploads/2013/09/177\_Paper.pdf" TargetMode="External" /><Relationship Type="http://schemas.openxmlformats.org/officeDocument/2006/relationships/hyperlink" Id="rId485" Target="http://www.ppgia.pucpr.br/ismir2013/wp-content/uploads/2013/09/85_Paper.pdf" TargetMode="External" /><Relationship Type="http://schemas.openxmlformats.org/officeDocument/2006/relationships/hyperlink" Id="rId341" Target="http://www.terasoft.com.tw/conf/ismir2014/proceedings/T014_162_Paper.pdf" TargetMode="External" /><Relationship Type="http://schemas.openxmlformats.org/officeDocument/2006/relationships/hyperlink" Id="rId358" Target="http://www.terasoft.com.tw/conf/ismir2014/proceedings/T028_322_Paper.pdf" TargetMode="External" /><Relationship Type="http://schemas.openxmlformats.org/officeDocument/2006/relationships/hyperlink" Id="rId509" Target="http://www.terasoft.com.tw/conf/ismir2014/proceedings/T039_344_Paper.pdf" TargetMode="External" /><Relationship Type="http://schemas.openxmlformats.org/officeDocument/2006/relationships/hyperlink" Id="rId476" Target="http://www.terasoft.com.tw/conf/ismir2014/proceedings/T059_257_Paper.pdf" TargetMode="External" /><Relationship Type="http://schemas.openxmlformats.org/officeDocument/2006/relationships/hyperlink" Id="rId574" Target="http://www.terasoft.com.tw/conf/ismir2014/proceedings/T064_307_Paper.pdf" TargetMode="External" /><Relationship Type="http://schemas.openxmlformats.org/officeDocument/2006/relationships/hyperlink" Id="rId124" Target="https://developer.apple.com/documentation/metal" TargetMode="External" /><Relationship Type="http://schemas.openxmlformats.org/officeDocument/2006/relationships/hyperlink" Id="rId288" Target="https://en.wikipedia.org/wiki/Dr._Strangelove" TargetMode="External" /><Relationship Type="http://schemas.openxmlformats.org/officeDocument/2006/relationships/hyperlink" Id="rId46" Target="https://en.wikipedia.org/wiki/Leo_Beranek" TargetMode="External" /><Relationship Type="http://schemas.openxmlformats.org/officeDocument/2006/relationships/hyperlink" Id="rId333" Target="https://fdch.github.io/abby" TargetMode="External" /><Relationship Type="http://schemas.openxmlformats.org/officeDocument/2006/relationships/hyperlink" Id="rId334" Target="https://github.com/fdch/litrev" TargetMode="External" /><Relationship Type="http://schemas.openxmlformats.org/officeDocument/2006/relationships/hyperlink" Id="rId617" Target="https://hal.archives-ouvertes.fr/hal-01393959" TargetMode="External" /><Relationship Type="http://schemas.openxmlformats.org/officeDocument/2006/relationships/hyperlink" Id="rId457" Target="https://ismir2017.smcnus.org/wp-content/uploads/2017/10/161_Paper.pdf" TargetMode="External" /><Relationship Type="http://schemas.openxmlformats.org/officeDocument/2006/relationships/hyperlink" Id="rId647" Target="https://ismir2017.smcnus.org/wp-content/uploads/2017/10/180_Paper.pdf" TargetMode="External" /><Relationship Type="http://schemas.openxmlformats.org/officeDocument/2006/relationships/hyperlink" Id="rId420" Target="https://ismir2017.smcnus.org/wp-content/uploads/2017/10/235_Paper.pdf" TargetMode="External" /><Relationship Type="http://schemas.openxmlformats.org/officeDocument/2006/relationships/hyperlink" Id="rId425" Target="https://ismir2017.smcnus.org/wp-content/uploads/2017/10/75_Paper.pdf" TargetMode="External" /><Relationship Type="http://schemas.openxmlformats.org/officeDocument/2006/relationships/hyperlink" Id="rId156" Target="https://kyma.symbolicsound.com/" TargetMode="External" /><Relationship Type="http://schemas.openxmlformats.org/officeDocument/2006/relationships/hyperlink" Id="rId232" Target="https://mpc.chs.harvard.edu/" TargetMode="External" /><Relationship Type="http://schemas.openxmlformats.org/officeDocument/2006/relationships/hyperlink" Id="rId641" Target="https://quod.lib.umich.edu/i/icmc/bbp2372.2012.006" TargetMode="External" /><Relationship Type="http://schemas.openxmlformats.org/officeDocument/2006/relationships/hyperlink" Id="rId126" Target="https://vimeo.com/167646306" TargetMode="External" /><Relationship Type="http://schemas.openxmlformats.org/officeDocument/2006/relationships/hyperlink" Id="rId422"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87" Target="https://www.mersenne.org/primes/" TargetMode="External" /><Relationship Type="http://schemas.openxmlformats.org/officeDocument/2006/relationships/hyperlink" Id="rId293" Target="https://www.youtube.com/channel/UCEzSaoPnxCJVzXxA9obuRWg/videos" TargetMode="External" /><Relationship Type="http://schemas.openxmlformats.org/officeDocument/2006/relationships/hyperlink" Id="rId191"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3T10:35:10Z</dcterms:created>
  <dcterms:modified xsi:type="dcterms:W3CDTF">2019-04-13T10:35:10Z</dcterms:modified>
</cp:coreProperties>
</file>

<file path=docProps/custom.xml><?xml version="1.0" encoding="utf-8"?>
<Properties xmlns="http://schemas.openxmlformats.org/officeDocument/2006/custom-properties" xmlns:vt="http://schemas.openxmlformats.org/officeDocument/2006/docPropsVTypes"/>
</file>